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91967C" w14:textId="38D3A60A" w:rsidR="009D657A" w:rsidRPr="008A0CEB" w:rsidRDefault="009D657A" w:rsidP="008A0CEB">
      <w:pPr>
        <w:rPr>
          <w:b/>
          <w:bCs/>
          <w:sz w:val="40"/>
          <w:szCs w:val="40"/>
        </w:rPr>
      </w:pPr>
    </w:p>
    <w:p w14:paraId="6346F593" w14:textId="77777777" w:rsidR="002B475E" w:rsidRDefault="002B475E" w:rsidP="00B43BBD">
      <w:pPr>
        <w:jc w:val="center"/>
        <w:rPr>
          <w:i/>
          <w:iCs/>
          <w:color w:val="1B2261"/>
          <w:sz w:val="32"/>
          <w:szCs w:val="32"/>
          <w:highlight w:val="yellow"/>
        </w:rPr>
      </w:pPr>
    </w:p>
    <w:p w14:paraId="34480323" w14:textId="2CDD3223" w:rsidR="002B475E" w:rsidRDefault="005B5C2D" w:rsidP="00B43BBD">
      <w:pPr>
        <w:jc w:val="center"/>
        <w:rPr>
          <w:i/>
          <w:iCs/>
          <w:color w:val="1B2261"/>
          <w:sz w:val="32"/>
          <w:szCs w:val="32"/>
          <w:highlight w:val="yellow"/>
        </w:rPr>
      </w:pPr>
      <w:r>
        <w:rPr>
          <w:i/>
          <w:iCs/>
          <w:noProof/>
          <w:color w:val="1B2261"/>
          <w:sz w:val="32"/>
          <w:szCs w:val="32"/>
          <w:lang w:val="en-US"/>
        </w:rPr>
        <w:drawing>
          <wp:anchor distT="0" distB="0" distL="114300" distR="114300" simplePos="0" relativeHeight="251734016" behindDoc="0" locked="0" layoutInCell="1" allowOverlap="1" wp14:anchorId="57D8A694" wp14:editId="407DAFBB">
            <wp:simplePos x="0" y="0"/>
            <wp:positionH relativeFrom="column">
              <wp:posOffset>1390650</wp:posOffset>
            </wp:positionH>
            <wp:positionV relativeFrom="paragraph">
              <wp:posOffset>111760</wp:posOffset>
            </wp:positionV>
            <wp:extent cx="3136900" cy="1539875"/>
            <wp:effectExtent l="19050" t="0" r="6350" b="0"/>
            <wp:wrapThrough wrapText="bothSides">
              <wp:wrapPolygon edited="0">
                <wp:start x="-131" y="0"/>
                <wp:lineTo x="-131" y="21377"/>
                <wp:lineTo x="21644" y="21377"/>
                <wp:lineTo x="21644" y="0"/>
                <wp:lineTo x="-131" y="0"/>
              </wp:wrapPolygon>
            </wp:wrapThrough>
            <wp:docPr id="7" name="Picture 6" descr="178-1787918_nsbm-green-university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78-1787918_nsbm-green-university-logo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36900" cy="1539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9AD1D6C" w14:textId="77777777" w:rsidR="00701969" w:rsidRDefault="00701969" w:rsidP="00B43BBD">
      <w:pPr>
        <w:jc w:val="center"/>
        <w:rPr>
          <w:rFonts w:ascii="Arial-BoldItalicMT" w:eastAsiaTheme="minorEastAsia" w:hAnsi="Arial-BoldItalicMT" w:cs="Arial-BoldItalicMT"/>
          <w:b/>
          <w:bCs/>
          <w:i/>
          <w:iCs/>
          <w:color w:val="4F82BE"/>
          <w:sz w:val="72"/>
          <w:szCs w:val="72"/>
          <w:lang w:val="en-US" w:eastAsia="zh-CN"/>
        </w:rPr>
      </w:pPr>
    </w:p>
    <w:p w14:paraId="2089852F" w14:textId="77777777" w:rsidR="005B5C2D" w:rsidRDefault="005B5C2D" w:rsidP="00B43BBD">
      <w:pPr>
        <w:jc w:val="center"/>
        <w:rPr>
          <w:rFonts w:ascii="Arial-BoldItalicMT" w:eastAsiaTheme="minorEastAsia" w:hAnsi="Arial-BoldItalicMT" w:cs="Arial-BoldItalicMT"/>
          <w:b/>
          <w:bCs/>
          <w:i/>
          <w:iCs/>
          <w:color w:val="4F82BE"/>
          <w:sz w:val="72"/>
          <w:szCs w:val="72"/>
          <w:lang w:val="en-US" w:eastAsia="zh-CN"/>
        </w:rPr>
      </w:pPr>
    </w:p>
    <w:p w14:paraId="2E224098" w14:textId="77777777" w:rsidR="005B5C2D" w:rsidRDefault="005B5C2D" w:rsidP="00B43BBD">
      <w:pPr>
        <w:jc w:val="center"/>
        <w:rPr>
          <w:rFonts w:ascii="Arial-BoldItalicMT" w:eastAsiaTheme="minorEastAsia" w:hAnsi="Arial-BoldItalicMT" w:cs="Arial-BoldItalicMT"/>
          <w:b/>
          <w:bCs/>
          <w:i/>
          <w:iCs/>
          <w:color w:val="4F82BE"/>
          <w:sz w:val="72"/>
          <w:szCs w:val="72"/>
          <w:lang w:val="en-US" w:eastAsia="zh-CN"/>
        </w:rPr>
      </w:pPr>
    </w:p>
    <w:p w14:paraId="114E8B8F" w14:textId="56C7129F" w:rsidR="00B43BBD" w:rsidRPr="009F6803" w:rsidRDefault="00E3693D" w:rsidP="00B43BBD">
      <w:pPr>
        <w:jc w:val="center"/>
        <w:rPr>
          <w:b/>
          <w:bCs/>
          <w:color w:val="4F81BD" w:themeColor="accent1"/>
          <w:sz w:val="72"/>
          <w:szCs w:val="72"/>
        </w:rPr>
      </w:pPr>
      <w:r>
        <w:rPr>
          <w:rFonts w:ascii="Arial-BoldItalicMT" w:eastAsiaTheme="minorEastAsia" w:hAnsi="Arial-BoldItalicMT" w:cs="Arial-BoldItalicMT"/>
          <w:b/>
          <w:bCs/>
          <w:i/>
          <w:iCs/>
          <w:color w:val="4F82BE"/>
          <w:sz w:val="72"/>
          <w:szCs w:val="72"/>
          <w:lang w:val="en-US" w:eastAsia="zh-CN"/>
        </w:rPr>
        <w:t>Web Application Development</w:t>
      </w:r>
    </w:p>
    <w:p w14:paraId="0D4C9FD4" w14:textId="77777777" w:rsidR="002B475E" w:rsidRPr="009F6803" w:rsidRDefault="002B475E" w:rsidP="00B43BBD">
      <w:pPr>
        <w:jc w:val="center"/>
        <w:rPr>
          <w:b/>
          <w:bCs/>
          <w:color w:val="4F81BD" w:themeColor="accent1"/>
          <w:sz w:val="72"/>
          <w:szCs w:val="72"/>
        </w:rPr>
      </w:pPr>
    </w:p>
    <w:p w14:paraId="4F9C484E" w14:textId="77777777" w:rsidR="002B475E" w:rsidRPr="009F6803" w:rsidRDefault="002B475E" w:rsidP="00B43BBD">
      <w:pPr>
        <w:jc w:val="center"/>
        <w:rPr>
          <w:b/>
          <w:bCs/>
          <w:color w:val="4F81BD" w:themeColor="accent1"/>
          <w:sz w:val="72"/>
          <w:szCs w:val="72"/>
        </w:rPr>
      </w:pPr>
    </w:p>
    <w:p w14:paraId="398EAC55" w14:textId="1C709042" w:rsidR="00920037" w:rsidRDefault="00E3693D" w:rsidP="009F6803">
      <w:pPr>
        <w:jc w:val="center"/>
        <w:rPr>
          <w:rFonts w:ascii="Arial-BoldMT" w:eastAsiaTheme="minorEastAsia" w:hAnsi="Arial-BoldMT" w:cs="Arial-BoldMT"/>
          <w:b/>
          <w:bCs/>
          <w:color w:val="4F82BE"/>
          <w:sz w:val="72"/>
          <w:szCs w:val="72"/>
          <w:lang w:val="en-US" w:eastAsia="zh-CN"/>
        </w:rPr>
      </w:pPr>
      <w:r>
        <w:rPr>
          <w:rFonts w:ascii="Arial-BoldMT" w:eastAsiaTheme="minorEastAsia" w:hAnsi="Arial-BoldMT" w:cs="Arial-BoldMT"/>
          <w:b/>
          <w:bCs/>
          <w:color w:val="4F82BE"/>
          <w:sz w:val="72"/>
          <w:szCs w:val="72"/>
          <w:lang w:val="en-US" w:eastAsia="zh-CN"/>
        </w:rPr>
        <w:t>Assignment</w:t>
      </w:r>
    </w:p>
    <w:p w14:paraId="3176041C" w14:textId="35AE56AE" w:rsidR="009F6803" w:rsidRPr="009F6803" w:rsidRDefault="005B5C2D" w:rsidP="005B5C2D">
      <w:pPr>
        <w:ind w:left="630"/>
        <w:jc w:val="center"/>
        <w:rPr>
          <w:b/>
          <w:bCs/>
          <w:color w:val="4F81BD" w:themeColor="accent1"/>
          <w:sz w:val="72"/>
          <w:szCs w:val="72"/>
        </w:rPr>
      </w:pPr>
      <w:r>
        <w:rPr>
          <w:b/>
          <w:bCs/>
          <w:color w:val="4F81BD" w:themeColor="accent1"/>
          <w:sz w:val="72"/>
          <w:szCs w:val="72"/>
        </w:rPr>
        <w:t>2</w:t>
      </w:r>
      <w:r w:rsidR="00835531">
        <w:rPr>
          <w:b/>
          <w:bCs/>
          <w:color w:val="4F81BD" w:themeColor="accent1"/>
          <w:sz w:val="72"/>
          <w:szCs w:val="72"/>
        </w:rPr>
        <w:t>5</w:t>
      </w:r>
      <w:r>
        <w:rPr>
          <w:b/>
          <w:bCs/>
          <w:color w:val="4F81BD" w:themeColor="accent1"/>
          <w:sz w:val="72"/>
          <w:szCs w:val="72"/>
        </w:rPr>
        <w:t>.</w:t>
      </w:r>
      <w:r w:rsidR="00835531">
        <w:rPr>
          <w:b/>
          <w:bCs/>
          <w:color w:val="4F81BD" w:themeColor="accent1"/>
          <w:sz w:val="72"/>
          <w:szCs w:val="72"/>
        </w:rPr>
        <w:t>1</w:t>
      </w:r>
    </w:p>
    <w:p w14:paraId="178867BD" w14:textId="77777777" w:rsidR="00146F42" w:rsidRDefault="00146F42" w:rsidP="00146F42"/>
    <w:p w14:paraId="67006EA9" w14:textId="77777777" w:rsidR="00F112A9" w:rsidRDefault="00F112A9" w:rsidP="00146F42">
      <w:pPr>
        <w:rPr>
          <w:sz w:val="36"/>
          <w:szCs w:val="28"/>
        </w:rPr>
      </w:pPr>
    </w:p>
    <w:p w14:paraId="69BD91F6" w14:textId="2C8D5257" w:rsidR="00146F42" w:rsidRPr="00920037" w:rsidRDefault="00F112A9" w:rsidP="008A014B">
      <w:pPr>
        <w:spacing w:line="360" w:lineRule="auto"/>
        <w:rPr>
          <w:sz w:val="36"/>
          <w:szCs w:val="28"/>
        </w:rPr>
      </w:pPr>
      <w:r w:rsidRPr="00920037">
        <w:rPr>
          <w:sz w:val="36"/>
          <w:szCs w:val="28"/>
        </w:rPr>
        <w:tab/>
      </w:r>
      <w:r w:rsidRPr="00920037">
        <w:rPr>
          <w:sz w:val="36"/>
          <w:szCs w:val="28"/>
        </w:rPr>
        <w:tab/>
      </w:r>
      <w:r w:rsidRPr="00920037">
        <w:rPr>
          <w:sz w:val="36"/>
          <w:szCs w:val="28"/>
        </w:rPr>
        <w:tab/>
      </w:r>
      <w:r w:rsidRPr="00920037">
        <w:rPr>
          <w:sz w:val="36"/>
          <w:szCs w:val="28"/>
        </w:rPr>
        <w:tab/>
      </w:r>
    </w:p>
    <w:p w14:paraId="284DF5AA" w14:textId="77777777" w:rsidR="005B5C2D" w:rsidRDefault="005B5C2D" w:rsidP="008A014B">
      <w:pPr>
        <w:spacing w:line="360" w:lineRule="auto"/>
        <w:rPr>
          <w:sz w:val="36"/>
          <w:szCs w:val="28"/>
        </w:rPr>
      </w:pPr>
    </w:p>
    <w:p w14:paraId="0859FE19" w14:textId="7C401C96" w:rsidR="00146F42" w:rsidRPr="008A4D32" w:rsidRDefault="00146F42" w:rsidP="008A014B">
      <w:pPr>
        <w:spacing w:line="360" w:lineRule="auto"/>
        <w:rPr>
          <w:sz w:val="36"/>
          <w:szCs w:val="28"/>
        </w:rPr>
      </w:pPr>
      <w:r w:rsidRPr="008A4D32">
        <w:rPr>
          <w:sz w:val="36"/>
          <w:szCs w:val="28"/>
        </w:rPr>
        <w:t xml:space="preserve">Coursework Type: </w:t>
      </w:r>
      <w:r w:rsidR="00DA03C6">
        <w:rPr>
          <w:sz w:val="36"/>
          <w:szCs w:val="28"/>
        </w:rPr>
        <w:t>Group</w:t>
      </w:r>
      <w:r w:rsidRPr="008A4D32">
        <w:rPr>
          <w:sz w:val="36"/>
          <w:szCs w:val="28"/>
        </w:rPr>
        <w:t xml:space="preserve"> </w:t>
      </w:r>
      <w:r w:rsidR="008A4D32" w:rsidRPr="008A4D32">
        <w:rPr>
          <w:sz w:val="36"/>
          <w:szCs w:val="28"/>
        </w:rPr>
        <w:t>A</w:t>
      </w:r>
      <w:r w:rsidRPr="008A4D32">
        <w:rPr>
          <w:sz w:val="36"/>
          <w:szCs w:val="28"/>
        </w:rPr>
        <w:t xml:space="preserve">ssignment </w:t>
      </w:r>
    </w:p>
    <w:p w14:paraId="7F75C67E" w14:textId="39E08C61" w:rsidR="00DC270C" w:rsidRPr="00920037" w:rsidRDefault="00EC6292" w:rsidP="00DC270C">
      <w:pPr>
        <w:spacing w:line="360" w:lineRule="auto"/>
        <w:rPr>
          <w:sz w:val="36"/>
          <w:szCs w:val="28"/>
        </w:rPr>
      </w:pPr>
      <w:r w:rsidRPr="00920037">
        <w:rPr>
          <w:sz w:val="36"/>
          <w:szCs w:val="28"/>
        </w:rPr>
        <w:t xml:space="preserve">Element of </w:t>
      </w:r>
      <w:r w:rsidR="00DC270C" w:rsidRPr="00920037">
        <w:rPr>
          <w:sz w:val="36"/>
          <w:szCs w:val="28"/>
        </w:rPr>
        <w:t>Asses</w:t>
      </w:r>
      <w:r w:rsidRPr="00920037">
        <w:rPr>
          <w:sz w:val="36"/>
          <w:szCs w:val="28"/>
        </w:rPr>
        <w:t>s</w:t>
      </w:r>
      <w:r w:rsidR="00DC270C" w:rsidRPr="00920037">
        <w:rPr>
          <w:sz w:val="36"/>
          <w:szCs w:val="28"/>
        </w:rPr>
        <w:t xml:space="preserve">ment: </w:t>
      </w:r>
      <w:r w:rsidR="005B5C2D">
        <w:rPr>
          <w:sz w:val="36"/>
          <w:szCs w:val="28"/>
        </w:rPr>
        <w:t>Web Design &amp; Presentations</w:t>
      </w:r>
    </w:p>
    <w:p w14:paraId="644CBF91" w14:textId="77777777" w:rsidR="00146F42" w:rsidRPr="00920037" w:rsidRDefault="00146F42" w:rsidP="008A014B">
      <w:pPr>
        <w:spacing w:line="360" w:lineRule="auto"/>
        <w:rPr>
          <w:sz w:val="36"/>
          <w:szCs w:val="28"/>
        </w:rPr>
      </w:pPr>
      <w:r w:rsidRPr="00920037">
        <w:rPr>
          <w:sz w:val="36"/>
          <w:szCs w:val="28"/>
        </w:rPr>
        <w:t xml:space="preserve">Module Leader: </w:t>
      </w:r>
      <w:proofErr w:type="spellStart"/>
      <w:proofErr w:type="gramStart"/>
      <w:r w:rsidR="00701969">
        <w:rPr>
          <w:sz w:val="36"/>
          <w:szCs w:val="28"/>
        </w:rPr>
        <w:t>S.Naji</w:t>
      </w:r>
      <w:proofErr w:type="spellEnd"/>
      <w:proofErr w:type="gramEnd"/>
    </w:p>
    <w:p w14:paraId="6F5DF7D0" w14:textId="76CA7B51" w:rsidR="00454D5A" w:rsidRPr="00DD3BD8" w:rsidRDefault="00146F42" w:rsidP="008A014B">
      <w:pPr>
        <w:spacing w:line="360" w:lineRule="auto"/>
        <w:rPr>
          <w:sz w:val="36"/>
          <w:szCs w:val="28"/>
        </w:rPr>
      </w:pPr>
      <w:r w:rsidRPr="00920037">
        <w:rPr>
          <w:sz w:val="36"/>
          <w:szCs w:val="28"/>
        </w:rPr>
        <w:t>E-mail:</w:t>
      </w:r>
      <w:r w:rsidR="00920037">
        <w:rPr>
          <w:sz w:val="36"/>
          <w:szCs w:val="28"/>
        </w:rPr>
        <w:t xml:space="preserve"> </w:t>
      </w:r>
      <w:hyperlink r:id="rId12" w:history="1">
        <w:r w:rsidR="00B27EFB" w:rsidRPr="004645A4">
          <w:rPr>
            <w:rStyle w:val="Hyperlink"/>
            <w:sz w:val="36"/>
            <w:szCs w:val="28"/>
          </w:rPr>
          <w:t>naji@nsbm.ac.lk</w:t>
        </w:r>
      </w:hyperlink>
      <w:r w:rsidR="00DD3BD8">
        <w:rPr>
          <w:sz w:val="36"/>
          <w:szCs w:val="28"/>
        </w:rPr>
        <w:t xml:space="preserve"> </w:t>
      </w:r>
    </w:p>
    <w:p w14:paraId="02F8D41D" w14:textId="77777777" w:rsidR="00DD3BD8" w:rsidRDefault="00DD3BD8">
      <w:pPr>
        <w:spacing w:after="200" w:line="276" w:lineRule="auto"/>
        <w:rPr>
          <w:b/>
          <w:bCs/>
          <w:sz w:val="32"/>
          <w:szCs w:val="24"/>
        </w:rPr>
      </w:pPr>
      <w:r>
        <w:rPr>
          <w:b/>
          <w:bCs/>
          <w:sz w:val="32"/>
          <w:szCs w:val="24"/>
        </w:rPr>
        <w:br w:type="page"/>
      </w:r>
    </w:p>
    <w:p w14:paraId="79423FA4" w14:textId="77777777" w:rsidR="005B5C2D" w:rsidRDefault="005B5C2D" w:rsidP="00645059">
      <w:pPr>
        <w:spacing w:line="360" w:lineRule="auto"/>
        <w:jc w:val="center"/>
        <w:rPr>
          <w:b/>
          <w:bCs/>
          <w:sz w:val="32"/>
          <w:szCs w:val="24"/>
        </w:rPr>
      </w:pPr>
    </w:p>
    <w:p w14:paraId="1EEDFF3B" w14:textId="56398F7B" w:rsidR="008B6D0B" w:rsidRPr="007C07C1" w:rsidRDefault="008B6D0B" w:rsidP="00645059">
      <w:pPr>
        <w:spacing w:line="360" w:lineRule="auto"/>
        <w:jc w:val="center"/>
        <w:rPr>
          <w:b/>
          <w:bCs/>
          <w:sz w:val="32"/>
          <w:szCs w:val="24"/>
        </w:rPr>
      </w:pPr>
      <w:r w:rsidRPr="007C07C1">
        <w:rPr>
          <w:b/>
          <w:bCs/>
          <w:sz w:val="32"/>
          <w:szCs w:val="24"/>
        </w:rPr>
        <w:t>Coursework</w:t>
      </w:r>
    </w:p>
    <w:p w14:paraId="647B2E89" w14:textId="33578E89" w:rsidR="00707510" w:rsidRDefault="00364790" w:rsidP="005B5C2D">
      <w:pPr>
        <w:pStyle w:val="ListParagraph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Theme="majorHAnsi" w:eastAsiaTheme="minorEastAsia" w:hAnsiTheme="majorHAnsi" w:cstheme="majorHAnsi"/>
          <w:szCs w:val="24"/>
          <w:lang w:val="en-US" w:eastAsia="zh-CN"/>
        </w:rPr>
      </w:pPr>
      <w:proofErr w:type="gramStart"/>
      <w:r>
        <w:rPr>
          <w:rFonts w:asciiTheme="majorHAnsi" w:eastAsiaTheme="minorEastAsia" w:hAnsiTheme="majorHAnsi" w:cstheme="majorHAnsi"/>
          <w:szCs w:val="24"/>
          <w:lang w:val="en-US" w:eastAsia="zh-CN"/>
        </w:rPr>
        <w:t>Develop</w:t>
      </w:r>
      <w:proofErr w:type="gramEnd"/>
      <w:r>
        <w:rPr>
          <w:rFonts w:asciiTheme="majorHAnsi" w:eastAsiaTheme="minorEastAsia" w:hAnsiTheme="majorHAnsi" w:cstheme="majorHAnsi"/>
          <w:szCs w:val="24"/>
          <w:lang w:val="en-US" w:eastAsia="zh-CN"/>
        </w:rPr>
        <w:t xml:space="preserve"> a Website for Online Business </w:t>
      </w:r>
      <w:r w:rsidR="00835531">
        <w:rPr>
          <w:rFonts w:asciiTheme="majorHAnsi" w:eastAsiaTheme="minorEastAsia" w:hAnsiTheme="majorHAnsi" w:cstheme="majorHAnsi"/>
          <w:szCs w:val="24"/>
          <w:lang w:val="en-US" w:eastAsia="zh-CN"/>
        </w:rPr>
        <w:t>or</w:t>
      </w:r>
      <w:r>
        <w:rPr>
          <w:rFonts w:asciiTheme="majorHAnsi" w:eastAsiaTheme="minorEastAsia" w:hAnsiTheme="majorHAnsi" w:cstheme="majorHAnsi"/>
          <w:szCs w:val="24"/>
          <w:lang w:val="en-US" w:eastAsia="zh-CN"/>
        </w:rPr>
        <w:t xml:space="preserve"> News Website</w:t>
      </w:r>
    </w:p>
    <w:p w14:paraId="3B2E5224" w14:textId="275D3BFD" w:rsidR="005B5C2D" w:rsidRDefault="00364790" w:rsidP="005B5C2D">
      <w:pPr>
        <w:pStyle w:val="ListParagraph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Theme="majorHAnsi" w:eastAsiaTheme="minorEastAsia" w:hAnsiTheme="majorHAnsi" w:cstheme="majorHAnsi"/>
          <w:szCs w:val="24"/>
          <w:lang w:val="en-US" w:eastAsia="zh-CN"/>
        </w:rPr>
      </w:pPr>
      <w:r>
        <w:rPr>
          <w:rFonts w:asciiTheme="majorHAnsi" w:eastAsiaTheme="minorEastAsia" w:hAnsiTheme="majorHAnsi" w:cstheme="majorHAnsi"/>
          <w:szCs w:val="24"/>
          <w:lang w:val="en-US" w:eastAsia="zh-CN"/>
        </w:rPr>
        <w:t>Develop the total website with admin features</w:t>
      </w:r>
    </w:p>
    <w:p w14:paraId="009C1E43" w14:textId="532401A7" w:rsidR="00835531" w:rsidRDefault="00835531" w:rsidP="005B5C2D">
      <w:pPr>
        <w:pStyle w:val="ListParagraph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Theme="majorHAnsi" w:eastAsiaTheme="minorEastAsia" w:hAnsiTheme="majorHAnsi" w:cstheme="majorHAnsi"/>
          <w:szCs w:val="24"/>
          <w:lang w:val="en-US" w:eastAsia="zh-CN"/>
        </w:rPr>
      </w:pPr>
      <w:r>
        <w:rPr>
          <w:rFonts w:asciiTheme="majorHAnsi" w:eastAsiaTheme="minorEastAsia" w:hAnsiTheme="majorHAnsi" w:cstheme="majorHAnsi"/>
          <w:szCs w:val="24"/>
          <w:lang w:val="en-US" w:eastAsia="zh-CN"/>
        </w:rPr>
        <w:t>Admin should be able to insert updates and delete the content and should be able to add different levels of users</w:t>
      </w:r>
    </w:p>
    <w:p w14:paraId="14AEDB3C" w14:textId="2C4EC621" w:rsidR="00835531" w:rsidRPr="005B5C2D" w:rsidRDefault="00835531" w:rsidP="005B5C2D">
      <w:pPr>
        <w:pStyle w:val="ListParagraph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Theme="majorHAnsi" w:eastAsiaTheme="minorEastAsia" w:hAnsiTheme="majorHAnsi" w:cstheme="majorHAnsi"/>
          <w:szCs w:val="24"/>
          <w:lang w:val="en-US" w:eastAsia="zh-CN"/>
        </w:rPr>
      </w:pPr>
      <w:r>
        <w:rPr>
          <w:rFonts w:asciiTheme="majorHAnsi" w:eastAsiaTheme="minorEastAsia" w:hAnsiTheme="majorHAnsi" w:cstheme="majorHAnsi"/>
          <w:szCs w:val="24"/>
          <w:lang w:val="en-US" w:eastAsia="zh-CN"/>
        </w:rPr>
        <w:t xml:space="preserve">can develop using any other platform including Dreamweaver. Total operations should be with </w:t>
      </w:r>
      <w:proofErr w:type="spellStart"/>
      <w:r>
        <w:rPr>
          <w:rFonts w:asciiTheme="majorHAnsi" w:eastAsiaTheme="minorEastAsia" w:hAnsiTheme="majorHAnsi" w:cstheme="majorHAnsi"/>
          <w:szCs w:val="24"/>
          <w:lang w:val="en-US" w:eastAsia="zh-CN"/>
        </w:rPr>
        <w:t>php</w:t>
      </w:r>
      <w:proofErr w:type="spellEnd"/>
    </w:p>
    <w:p w14:paraId="64B51FEC" w14:textId="77777777" w:rsidR="00DA03C6" w:rsidRPr="00DD3BD8" w:rsidRDefault="00DA03C6" w:rsidP="00DA03C6">
      <w:pPr>
        <w:autoSpaceDE w:val="0"/>
        <w:autoSpaceDN w:val="0"/>
        <w:adjustRightInd w:val="0"/>
        <w:jc w:val="both"/>
        <w:rPr>
          <w:rFonts w:asciiTheme="majorHAnsi" w:hAnsiTheme="majorHAnsi" w:cstheme="majorHAnsi"/>
          <w:szCs w:val="24"/>
        </w:rPr>
      </w:pPr>
    </w:p>
    <w:p w14:paraId="13969EFE" w14:textId="77777777" w:rsidR="007C07C1" w:rsidRDefault="007C07C1" w:rsidP="007C07C1">
      <w:pPr>
        <w:autoSpaceDE w:val="0"/>
        <w:autoSpaceDN w:val="0"/>
        <w:adjustRightInd w:val="0"/>
        <w:rPr>
          <w:rFonts w:asciiTheme="majorHAnsi" w:eastAsiaTheme="minorEastAsia" w:hAnsiTheme="majorHAnsi" w:cstheme="majorHAnsi"/>
          <w:b/>
          <w:bCs/>
          <w:color w:val="4F82BE"/>
          <w:sz w:val="26"/>
          <w:szCs w:val="26"/>
          <w:lang w:val="en-US" w:eastAsia="zh-CN"/>
        </w:rPr>
      </w:pPr>
      <w:r w:rsidRPr="00DD3BD8">
        <w:rPr>
          <w:rFonts w:asciiTheme="majorHAnsi" w:eastAsiaTheme="minorEastAsia" w:hAnsiTheme="majorHAnsi" w:cstheme="majorHAnsi"/>
          <w:b/>
          <w:bCs/>
          <w:color w:val="4F82BE"/>
          <w:sz w:val="26"/>
          <w:szCs w:val="26"/>
          <w:lang w:val="en-US" w:eastAsia="zh-CN"/>
        </w:rPr>
        <w:t>Tasks</w:t>
      </w:r>
    </w:p>
    <w:p w14:paraId="145E2C3A" w14:textId="77777777" w:rsidR="00DD3BD8" w:rsidRPr="00DD3BD8" w:rsidRDefault="00DD3BD8" w:rsidP="007C07C1">
      <w:pPr>
        <w:autoSpaceDE w:val="0"/>
        <w:autoSpaceDN w:val="0"/>
        <w:adjustRightInd w:val="0"/>
        <w:rPr>
          <w:rFonts w:asciiTheme="majorHAnsi" w:eastAsiaTheme="minorEastAsia" w:hAnsiTheme="majorHAnsi" w:cstheme="majorHAnsi"/>
          <w:b/>
          <w:bCs/>
          <w:color w:val="4F82BE"/>
          <w:sz w:val="26"/>
          <w:szCs w:val="26"/>
          <w:lang w:val="en-US" w:eastAsia="zh-CN"/>
        </w:rPr>
      </w:pPr>
    </w:p>
    <w:p w14:paraId="316FEF52" w14:textId="122967E1" w:rsidR="00450196" w:rsidRDefault="00450196" w:rsidP="00DD3BD8">
      <w:pPr>
        <w:autoSpaceDE w:val="0"/>
        <w:autoSpaceDN w:val="0"/>
        <w:adjustRightInd w:val="0"/>
        <w:spacing w:line="276" w:lineRule="auto"/>
        <w:jc w:val="both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</w:p>
    <w:p w14:paraId="5982CBB9" w14:textId="588CB281" w:rsidR="005B5C2D" w:rsidRDefault="005B5C2D" w:rsidP="005B5C2D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276" w:lineRule="auto"/>
        <w:jc w:val="both"/>
        <w:rPr>
          <w:rFonts w:asciiTheme="majorHAnsi" w:eastAsiaTheme="minorEastAsia" w:hAnsiTheme="majorHAnsi" w:cstheme="majorHAnsi"/>
          <w:szCs w:val="24"/>
          <w:lang w:val="en-US" w:eastAsia="zh-CN"/>
        </w:rPr>
      </w:pPr>
      <w:r>
        <w:rPr>
          <w:rFonts w:asciiTheme="majorHAnsi" w:eastAsiaTheme="minorEastAsia" w:hAnsiTheme="majorHAnsi" w:cstheme="majorHAnsi"/>
          <w:szCs w:val="24"/>
          <w:lang w:val="en-US" w:eastAsia="zh-CN"/>
        </w:rPr>
        <w:t>Plan the Web design (UI)</w:t>
      </w:r>
      <w:r w:rsidR="00E90B55">
        <w:rPr>
          <w:rFonts w:asciiTheme="majorHAnsi" w:eastAsiaTheme="minorEastAsia" w:hAnsiTheme="majorHAnsi" w:cstheme="majorHAnsi"/>
          <w:szCs w:val="24"/>
          <w:lang w:val="en-US" w:eastAsia="zh-CN"/>
        </w:rPr>
        <w:t>.</w:t>
      </w:r>
    </w:p>
    <w:p w14:paraId="057B761C" w14:textId="25BD67D9" w:rsidR="005B5C2D" w:rsidRDefault="005B5C2D" w:rsidP="005B5C2D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276" w:lineRule="auto"/>
        <w:jc w:val="both"/>
        <w:rPr>
          <w:rFonts w:asciiTheme="majorHAnsi" w:eastAsiaTheme="minorEastAsia" w:hAnsiTheme="majorHAnsi" w:cstheme="majorHAnsi"/>
          <w:szCs w:val="24"/>
          <w:lang w:val="en-US" w:eastAsia="zh-CN"/>
        </w:rPr>
      </w:pPr>
      <w:r>
        <w:rPr>
          <w:rFonts w:asciiTheme="majorHAnsi" w:eastAsiaTheme="minorEastAsia" w:hAnsiTheme="majorHAnsi" w:cstheme="majorHAnsi"/>
          <w:szCs w:val="24"/>
          <w:lang w:val="en-US" w:eastAsia="zh-CN"/>
        </w:rPr>
        <w:t>Develop the overall website for the organization and the ass</w:t>
      </w:r>
      <w:r w:rsidR="00865F7C">
        <w:rPr>
          <w:rFonts w:asciiTheme="majorHAnsi" w:eastAsiaTheme="minorEastAsia" w:hAnsiTheme="majorHAnsi" w:cstheme="majorHAnsi"/>
          <w:szCs w:val="24"/>
          <w:lang w:val="en-US" w:eastAsia="zh-CN"/>
        </w:rPr>
        <w:t>ignment should have minimum of 07</w:t>
      </w:r>
      <w:r>
        <w:rPr>
          <w:rFonts w:asciiTheme="majorHAnsi" w:eastAsiaTheme="minorEastAsia" w:hAnsiTheme="majorHAnsi" w:cstheme="majorHAnsi"/>
          <w:szCs w:val="24"/>
          <w:lang w:val="en-US" w:eastAsia="zh-CN"/>
        </w:rPr>
        <w:t xml:space="preserve"> main pages (Eg: Home/ Contact</w:t>
      </w:r>
      <w:r w:rsidR="006F2CD5">
        <w:rPr>
          <w:rFonts w:asciiTheme="majorHAnsi" w:eastAsiaTheme="minorEastAsia" w:hAnsiTheme="majorHAnsi" w:cstheme="majorHAnsi"/>
          <w:szCs w:val="24"/>
          <w:lang w:val="en-US" w:eastAsia="zh-CN"/>
        </w:rPr>
        <w:t xml:space="preserve"> </w:t>
      </w:r>
      <w:r>
        <w:rPr>
          <w:rFonts w:asciiTheme="majorHAnsi" w:eastAsiaTheme="minorEastAsia" w:hAnsiTheme="majorHAnsi" w:cstheme="majorHAnsi"/>
          <w:szCs w:val="24"/>
          <w:lang w:val="en-US" w:eastAsia="zh-CN"/>
        </w:rPr>
        <w:t>us/</w:t>
      </w:r>
      <w:proofErr w:type="spellStart"/>
      <w:r>
        <w:rPr>
          <w:rFonts w:asciiTheme="majorHAnsi" w:eastAsiaTheme="minorEastAsia" w:hAnsiTheme="majorHAnsi" w:cstheme="majorHAnsi"/>
          <w:szCs w:val="24"/>
          <w:lang w:val="en-US" w:eastAsia="zh-CN"/>
        </w:rPr>
        <w:t>etc</w:t>
      </w:r>
      <w:proofErr w:type="spellEnd"/>
      <w:r>
        <w:rPr>
          <w:rFonts w:asciiTheme="majorHAnsi" w:eastAsiaTheme="minorEastAsia" w:hAnsiTheme="majorHAnsi" w:cstheme="majorHAnsi"/>
          <w:szCs w:val="24"/>
          <w:lang w:val="en-US" w:eastAsia="zh-CN"/>
        </w:rPr>
        <w:t>)</w:t>
      </w:r>
      <w:r w:rsidR="00E90B55">
        <w:rPr>
          <w:rFonts w:asciiTheme="majorHAnsi" w:eastAsiaTheme="minorEastAsia" w:hAnsiTheme="majorHAnsi" w:cstheme="majorHAnsi"/>
          <w:szCs w:val="24"/>
          <w:lang w:val="en-US" w:eastAsia="zh-CN"/>
        </w:rPr>
        <w:t>.</w:t>
      </w:r>
    </w:p>
    <w:p w14:paraId="38EB9100" w14:textId="1F44B2E0" w:rsidR="005B5C2D" w:rsidRDefault="005B5C2D" w:rsidP="005B5C2D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276" w:lineRule="auto"/>
        <w:jc w:val="both"/>
        <w:rPr>
          <w:rFonts w:asciiTheme="majorHAnsi" w:eastAsiaTheme="minorEastAsia" w:hAnsiTheme="majorHAnsi" w:cstheme="majorHAnsi"/>
          <w:szCs w:val="24"/>
          <w:lang w:val="en-US" w:eastAsia="zh-CN"/>
        </w:rPr>
      </w:pPr>
      <w:r>
        <w:rPr>
          <w:rFonts w:asciiTheme="majorHAnsi" w:eastAsiaTheme="minorEastAsia" w:hAnsiTheme="majorHAnsi" w:cstheme="majorHAnsi"/>
          <w:szCs w:val="24"/>
          <w:lang w:val="en-US" w:eastAsia="zh-CN"/>
        </w:rPr>
        <w:t xml:space="preserve">The developed website should </w:t>
      </w:r>
      <w:r w:rsidR="00E90B55">
        <w:rPr>
          <w:rFonts w:asciiTheme="majorHAnsi" w:eastAsiaTheme="minorEastAsia" w:hAnsiTheme="majorHAnsi" w:cstheme="majorHAnsi"/>
          <w:szCs w:val="24"/>
          <w:lang w:val="en-US" w:eastAsia="zh-CN"/>
        </w:rPr>
        <w:t xml:space="preserve">have a </w:t>
      </w:r>
      <w:r w:rsidR="00835531">
        <w:rPr>
          <w:rFonts w:asciiTheme="majorHAnsi" w:eastAsiaTheme="minorEastAsia" w:hAnsiTheme="majorHAnsi" w:cstheme="majorHAnsi"/>
          <w:szCs w:val="24"/>
          <w:lang w:val="en-US" w:eastAsia="zh-CN"/>
        </w:rPr>
        <w:t>database,</w:t>
      </w:r>
      <w:r w:rsidR="00E90B55">
        <w:rPr>
          <w:rFonts w:asciiTheme="majorHAnsi" w:eastAsiaTheme="minorEastAsia" w:hAnsiTheme="majorHAnsi" w:cstheme="majorHAnsi"/>
          <w:szCs w:val="24"/>
          <w:lang w:val="en-US" w:eastAsia="zh-CN"/>
        </w:rPr>
        <w:t xml:space="preserve"> and it should also have all the DML operations.</w:t>
      </w:r>
    </w:p>
    <w:p w14:paraId="44C7FE85" w14:textId="37E5EAD4" w:rsidR="00364790" w:rsidRDefault="00364790" w:rsidP="005B5C2D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276" w:lineRule="auto"/>
        <w:jc w:val="both"/>
        <w:rPr>
          <w:rFonts w:asciiTheme="majorHAnsi" w:eastAsiaTheme="minorEastAsia" w:hAnsiTheme="majorHAnsi" w:cstheme="majorHAnsi"/>
          <w:szCs w:val="24"/>
          <w:lang w:val="en-US" w:eastAsia="zh-CN"/>
        </w:rPr>
      </w:pPr>
      <w:r>
        <w:rPr>
          <w:rFonts w:asciiTheme="majorHAnsi" w:eastAsiaTheme="minorEastAsia" w:hAnsiTheme="majorHAnsi" w:cstheme="majorHAnsi"/>
          <w:szCs w:val="24"/>
          <w:lang w:val="en-US" w:eastAsia="zh-CN"/>
        </w:rPr>
        <w:t>GitHub should be used</w:t>
      </w:r>
      <w:r w:rsidR="00835531">
        <w:rPr>
          <w:rFonts w:asciiTheme="majorHAnsi" w:eastAsiaTheme="minorEastAsia" w:hAnsiTheme="majorHAnsi" w:cstheme="majorHAnsi"/>
          <w:szCs w:val="24"/>
          <w:lang w:val="en-US" w:eastAsia="zh-CN"/>
        </w:rPr>
        <w:t xml:space="preserve"> to</w:t>
      </w:r>
      <w:r>
        <w:rPr>
          <w:rFonts w:asciiTheme="majorHAnsi" w:eastAsiaTheme="minorEastAsia" w:hAnsiTheme="majorHAnsi" w:cstheme="majorHAnsi"/>
          <w:szCs w:val="24"/>
          <w:lang w:val="en-US" w:eastAsia="zh-CN"/>
        </w:rPr>
        <w:t xml:space="preserve"> analyze the contributions</w:t>
      </w:r>
    </w:p>
    <w:p w14:paraId="74AD3399" w14:textId="33A16414" w:rsidR="00E90B55" w:rsidRDefault="00E90B55" w:rsidP="00E90B55">
      <w:pPr>
        <w:pStyle w:val="ListParagraph"/>
        <w:autoSpaceDE w:val="0"/>
        <w:autoSpaceDN w:val="0"/>
        <w:adjustRightInd w:val="0"/>
        <w:spacing w:line="276" w:lineRule="auto"/>
        <w:jc w:val="both"/>
        <w:rPr>
          <w:rFonts w:asciiTheme="majorHAnsi" w:eastAsiaTheme="minorEastAsia" w:hAnsiTheme="majorHAnsi" w:cstheme="majorHAnsi"/>
          <w:szCs w:val="24"/>
          <w:lang w:val="en-US" w:eastAsia="zh-CN"/>
        </w:rPr>
      </w:pPr>
    </w:p>
    <w:p w14:paraId="51891188" w14:textId="77777777" w:rsidR="00E90B55" w:rsidRPr="005B5C2D" w:rsidRDefault="00E90B55" w:rsidP="00E90B55">
      <w:pPr>
        <w:pStyle w:val="ListParagraph"/>
        <w:autoSpaceDE w:val="0"/>
        <w:autoSpaceDN w:val="0"/>
        <w:adjustRightInd w:val="0"/>
        <w:spacing w:line="276" w:lineRule="auto"/>
        <w:jc w:val="both"/>
        <w:rPr>
          <w:rFonts w:asciiTheme="majorHAnsi" w:eastAsiaTheme="minorEastAsia" w:hAnsiTheme="majorHAnsi" w:cstheme="majorHAnsi"/>
          <w:szCs w:val="24"/>
          <w:lang w:val="en-US" w:eastAsia="zh-CN"/>
        </w:rPr>
      </w:pPr>
    </w:p>
    <w:p w14:paraId="2E3CEB64" w14:textId="77777777" w:rsidR="007C07C1" w:rsidRDefault="007C07C1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color w:val="4F82BE"/>
          <w:sz w:val="26"/>
          <w:szCs w:val="26"/>
          <w:lang w:val="en-US" w:eastAsia="zh-CN"/>
        </w:rPr>
      </w:pPr>
      <w:r w:rsidRPr="00DD3BD8">
        <w:rPr>
          <w:rFonts w:asciiTheme="majorHAnsi" w:eastAsiaTheme="minorEastAsia" w:hAnsiTheme="majorHAnsi" w:cstheme="majorHAnsi"/>
          <w:b/>
          <w:bCs/>
          <w:color w:val="4F82BE"/>
          <w:sz w:val="26"/>
          <w:szCs w:val="26"/>
          <w:lang w:val="en-US" w:eastAsia="zh-CN"/>
        </w:rPr>
        <w:t>Deliverables</w:t>
      </w:r>
    </w:p>
    <w:p w14:paraId="721F238E" w14:textId="77777777" w:rsidR="00DD3BD8" w:rsidRPr="00DD3BD8" w:rsidRDefault="00DD3BD8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color w:val="4F82BE"/>
          <w:sz w:val="26"/>
          <w:szCs w:val="26"/>
          <w:lang w:val="en-US" w:eastAsia="zh-CN"/>
        </w:rPr>
      </w:pPr>
    </w:p>
    <w:p w14:paraId="2FA402B0" w14:textId="77777777" w:rsidR="007C07C1" w:rsidRDefault="007C07C1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color w:val="000000"/>
          <w:szCs w:val="24"/>
          <w:lang w:val="en-US" w:eastAsia="zh-CN"/>
        </w:rPr>
      </w:pPr>
      <w:r w:rsidRPr="00DD3BD8">
        <w:rPr>
          <w:rFonts w:asciiTheme="majorHAnsi" w:eastAsiaTheme="minorEastAsia" w:hAnsiTheme="majorHAnsi" w:cstheme="majorHAnsi"/>
          <w:b/>
          <w:bCs/>
          <w:color w:val="000000"/>
          <w:szCs w:val="24"/>
          <w:lang w:val="en-US" w:eastAsia="zh-CN"/>
        </w:rPr>
        <w:t>Deliverable 1</w:t>
      </w:r>
    </w:p>
    <w:p w14:paraId="4207D668" w14:textId="77777777" w:rsidR="00DD3BD8" w:rsidRPr="00DD3BD8" w:rsidRDefault="00DD3BD8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color w:val="000000"/>
          <w:szCs w:val="24"/>
          <w:lang w:val="en-US" w:eastAsia="zh-CN"/>
        </w:rPr>
      </w:pPr>
    </w:p>
    <w:p w14:paraId="41B91DA9" w14:textId="6B347574" w:rsidR="007C07C1" w:rsidRPr="00DD3BD8" w:rsidRDefault="00E90B55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  <w:r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  <w:t xml:space="preserve">The developed Website as soft </w:t>
      </w:r>
      <w:r w:rsidR="00835531"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  <w:t>copy,</w:t>
      </w:r>
      <w:r w:rsidR="00364790"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  <w:t xml:space="preserve"> Submission Link or file formats and </w:t>
      </w:r>
      <w:proofErr w:type="gramStart"/>
      <w:r w:rsidR="00364790"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  <w:t>Launch</w:t>
      </w:r>
      <w:proofErr w:type="gramEnd"/>
      <w:r w:rsidR="00364790"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  <w:t xml:space="preserve"> of site</w:t>
      </w:r>
    </w:p>
    <w:p w14:paraId="75B3B9FA" w14:textId="4F45B9A6" w:rsidR="00450196" w:rsidRDefault="00450196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</w:p>
    <w:p w14:paraId="40EFE388" w14:textId="4DF8A429" w:rsidR="00E90B55" w:rsidRDefault="00E90B55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</w:p>
    <w:p w14:paraId="65FC3FE4" w14:textId="2A381AEB" w:rsidR="00E90B55" w:rsidRDefault="00E90B55" w:rsidP="00E90B55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color w:val="000000"/>
          <w:szCs w:val="24"/>
          <w:lang w:val="en-US" w:eastAsia="zh-CN"/>
        </w:rPr>
      </w:pPr>
      <w:r w:rsidRPr="00DD3BD8">
        <w:rPr>
          <w:rFonts w:asciiTheme="majorHAnsi" w:eastAsiaTheme="minorEastAsia" w:hAnsiTheme="majorHAnsi" w:cstheme="majorHAnsi"/>
          <w:b/>
          <w:bCs/>
          <w:color w:val="000000"/>
          <w:szCs w:val="24"/>
          <w:lang w:val="en-US" w:eastAsia="zh-CN"/>
        </w:rPr>
        <w:t xml:space="preserve">Deliverable </w:t>
      </w:r>
      <w:r>
        <w:rPr>
          <w:rFonts w:asciiTheme="majorHAnsi" w:eastAsiaTheme="minorEastAsia" w:hAnsiTheme="majorHAnsi" w:cstheme="majorHAnsi"/>
          <w:b/>
          <w:bCs/>
          <w:color w:val="000000"/>
          <w:szCs w:val="24"/>
          <w:lang w:val="en-US" w:eastAsia="zh-CN"/>
        </w:rPr>
        <w:t>2</w:t>
      </w:r>
    </w:p>
    <w:p w14:paraId="456D835C" w14:textId="15554009" w:rsidR="00E90B55" w:rsidRDefault="00E90B55" w:rsidP="00E90B55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color w:val="000000"/>
          <w:szCs w:val="24"/>
          <w:lang w:val="en-US" w:eastAsia="zh-CN"/>
        </w:rPr>
      </w:pPr>
    </w:p>
    <w:p w14:paraId="0286440F" w14:textId="73ED9C0F" w:rsidR="00E90B55" w:rsidRDefault="00E90B55" w:rsidP="00E90B55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color w:val="000000"/>
          <w:szCs w:val="24"/>
          <w:lang w:val="en-US" w:eastAsia="zh-CN"/>
        </w:rPr>
      </w:pPr>
    </w:p>
    <w:p w14:paraId="7D88D685" w14:textId="1F673F5A" w:rsidR="00E90B55" w:rsidRPr="00E90B55" w:rsidRDefault="00E90B55" w:rsidP="00E90B55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  <w:r w:rsidRPr="00E90B55"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  <w:t xml:space="preserve">Report </w:t>
      </w:r>
      <w:proofErr w:type="gramStart"/>
      <w:r w:rsidRPr="00E90B55"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  <w:t>of</w:t>
      </w:r>
      <w:proofErr w:type="gramEnd"/>
      <w:r w:rsidRPr="00E90B55"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  <w:t xml:space="preserve"> your proposal and the Website GUI and Database details</w:t>
      </w:r>
    </w:p>
    <w:p w14:paraId="56BE84DF" w14:textId="56F61F15" w:rsidR="00E90B55" w:rsidRDefault="00E90B55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</w:p>
    <w:p w14:paraId="3B135C18" w14:textId="084A406C" w:rsidR="00E90B55" w:rsidRDefault="00E90B55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</w:p>
    <w:p w14:paraId="52CCA5A2" w14:textId="2D418C37" w:rsidR="00E90B55" w:rsidRDefault="00E90B55" w:rsidP="00E90B55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color w:val="000000"/>
          <w:szCs w:val="24"/>
          <w:lang w:val="en-US" w:eastAsia="zh-CN"/>
        </w:rPr>
      </w:pPr>
      <w:r w:rsidRPr="00DD3BD8">
        <w:rPr>
          <w:rFonts w:asciiTheme="majorHAnsi" w:eastAsiaTheme="minorEastAsia" w:hAnsiTheme="majorHAnsi" w:cstheme="majorHAnsi"/>
          <w:b/>
          <w:bCs/>
          <w:color w:val="000000"/>
          <w:szCs w:val="24"/>
          <w:lang w:val="en-US" w:eastAsia="zh-CN"/>
        </w:rPr>
        <w:t xml:space="preserve">Deliverable </w:t>
      </w:r>
      <w:r>
        <w:rPr>
          <w:rFonts w:asciiTheme="majorHAnsi" w:eastAsiaTheme="minorEastAsia" w:hAnsiTheme="majorHAnsi" w:cstheme="majorHAnsi"/>
          <w:b/>
          <w:bCs/>
          <w:color w:val="000000"/>
          <w:szCs w:val="24"/>
          <w:lang w:val="en-US" w:eastAsia="zh-CN"/>
        </w:rPr>
        <w:t>3</w:t>
      </w:r>
    </w:p>
    <w:p w14:paraId="239629C1" w14:textId="46ACF3F8" w:rsidR="00E90B55" w:rsidRDefault="00E90B55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</w:p>
    <w:p w14:paraId="741850B3" w14:textId="0E89DE56" w:rsidR="00E90B55" w:rsidRDefault="00E90B55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  <w:r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  <w:t xml:space="preserve">Group Presentation of the developed website continued by 10 minutes Question and answer sessions for each group. </w:t>
      </w:r>
    </w:p>
    <w:p w14:paraId="1FB57A8D" w14:textId="561EA19E" w:rsidR="00E90B55" w:rsidRDefault="00E90B55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</w:p>
    <w:p w14:paraId="702B0E20" w14:textId="568AC239" w:rsidR="00E90B55" w:rsidRPr="00E90B55" w:rsidRDefault="00E90B55" w:rsidP="00E90B55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  <w:r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  <w:t>Total 20</w:t>
      </w:r>
      <w:r w:rsidR="00835531"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  <w:t xml:space="preserve"> </w:t>
      </w:r>
      <w:r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  <w:t xml:space="preserve">minutes Presentations and 10 minutes for </w:t>
      </w:r>
      <w:r w:rsidR="00865F7C"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  <w:t>Q&amp;A</w:t>
      </w:r>
    </w:p>
    <w:p w14:paraId="5D1898B3" w14:textId="77777777" w:rsidR="00E90B55" w:rsidRDefault="00E90B55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</w:p>
    <w:p w14:paraId="319FCBB3" w14:textId="77777777" w:rsidR="00E90B55" w:rsidRPr="00DD3BD8" w:rsidRDefault="00E90B55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</w:p>
    <w:p w14:paraId="0AF2A702" w14:textId="77777777" w:rsidR="00567CC4" w:rsidRDefault="00567CC4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color w:val="000000"/>
          <w:szCs w:val="24"/>
          <w:lang w:val="en-US" w:eastAsia="zh-CN"/>
        </w:rPr>
      </w:pPr>
    </w:p>
    <w:p w14:paraId="29CCDCBB" w14:textId="57276123" w:rsidR="00DD3BD8" w:rsidRDefault="00DD3BD8" w:rsidP="001263AA">
      <w:pPr>
        <w:autoSpaceDE w:val="0"/>
        <w:autoSpaceDN w:val="0"/>
        <w:adjustRightInd w:val="0"/>
        <w:jc w:val="both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</w:p>
    <w:p w14:paraId="1CC65F12" w14:textId="013A09D6" w:rsidR="00E90B55" w:rsidRDefault="00E90B55" w:rsidP="001263AA">
      <w:pPr>
        <w:autoSpaceDE w:val="0"/>
        <w:autoSpaceDN w:val="0"/>
        <w:adjustRightInd w:val="0"/>
        <w:jc w:val="both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</w:p>
    <w:p w14:paraId="2A98177B" w14:textId="77777777" w:rsidR="00E90B55" w:rsidRDefault="00E90B55" w:rsidP="001263AA">
      <w:pPr>
        <w:autoSpaceDE w:val="0"/>
        <w:autoSpaceDN w:val="0"/>
        <w:adjustRightInd w:val="0"/>
        <w:jc w:val="both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</w:p>
    <w:p w14:paraId="333CA915" w14:textId="77777777" w:rsidR="00866B8B" w:rsidRDefault="00866B8B">
      <w:pPr>
        <w:spacing w:after="200" w:line="276" w:lineRule="auto"/>
        <w:rPr>
          <w:rFonts w:asciiTheme="majorHAnsi" w:eastAsiaTheme="minorEastAsia" w:hAnsiTheme="majorHAnsi" w:cstheme="majorHAnsi"/>
          <w:b/>
          <w:color w:val="000000"/>
          <w:szCs w:val="24"/>
          <w:lang w:val="en-US" w:eastAsia="zh-CN"/>
        </w:rPr>
      </w:pPr>
      <w:r>
        <w:rPr>
          <w:rFonts w:asciiTheme="majorHAnsi" w:eastAsiaTheme="minorEastAsia" w:hAnsiTheme="majorHAnsi" w:cstheme="majorHAnsi"/>
          <w:b/>
          <w:color w:val="000000"/>
          <w:szCs w:val="24"/>
          <w:lang w:val="en-US" w:eastAsia="zh-CN"/>
        </w:rPr>
        <w:br w:type="page"/>
      </w:r>
    </w:p>
    <w:p w14:paraId="392F587B" w14:textId="77777777" w:rsidR="00C83267" w:rsidRPr="00DD3BD8" w:rsidRDefault="00C83267" w:rsidP="001263AA">
      <w:pPr>
        <w:autoSpaceDE w:val="0"/>
        <w:autoSpaceDN w:val="0"/>
        <w:adjustRightInd w:val="0"/>
        <w:jc w:val="both"/>
        <w:rPr>
          <w:rFonts w:asciiTheme="majorHAnsi" w:eastAsiaTheme="minorEastAsia" w:hAnsiTheme="majorHAnsi" w:cstheme="majorHAnsi"/>
          <w:b/>
          <w:color w:val="000000"/>
          <w:szCs w:val="24"/>
          <w:lang w:val="en-US" w:eastAsia="zh-CN"/>
        </w:rPr>
      </w:pPr>
      <w:r w:rsidRPr="00DD3BD8">
        <w:rPr>
          <w:rFonts w:asciiTheme="majorHAnsi" w:eastAsiaTheme="minorEastAsia" w:hAnsiTheme="majorHAnsi" w:cstheme="majorHAnsi"/>
          <w:b/>
          <w:color w:val="000000"/>
          <w:szCs w:val="24"/>
          <w:lang w:val="en-US" w:eastAsia="zh-CN"/>
        </w:rPr>
        <w:lastRenderedPageBreak/>
        <w:t>Assessment criteria</w:t>
      </w:r>
    </w:p>
    <w:p w14:paraId="686235F5" w14:textId="77777777" w:rsidR="001263AA" w:rsidRDefault="001263AA" w:rsidP="001263AA">
      <w:pPr>
        <w:autoSpaceDE w:val="0"/>
        <w:autoSpaceDN w:val="0"/>
        <w:adjustRightInd w:val="0"/>
        <w:jc w:val="both"/>
        <w:rPr>
          <w:rFonts w:ascii="Calibri" w:eastAsiaTheme="minorEastAsia" w:hAnsi="Calibri" w:cs="Calibri"/>
          <w:color w:val="000000"/>
          <w:szCs w:val="24"/>
          <w:lang w:val="en-US" w:eastAsia="zh-CN"/>
        </w:rPr>
      </w:pPr>
    </w:p>
    <w:p w14:paraId="1ABCD897" w14:textId="27C9A121" w:rsidR="00C83267" w:rsidRDefault="00C83267" w:rsidP="001263AA">
      <w:pPr>
        <w:autoSpaceDE w:val="0"/>
        <w:autoSpaceDN w:val="0"/>
        <w:adjustRightInd w:val="0"/>
        <w:jc w:val="both"/>
        <w:rPr>
          <w:sz w:val="20"/>
        </w:rPr>
      </w:pPr>
    </w:p>
    <w:tbl>
      <w:tblPr>
        <w:tblStyle w:val="GridTable1Light-Accent11"/>
        <w:tblW w:w="9096" w:type="dxa"/>
        <w:tblLook w:val="04A0" w:firstRow="1" w:lastRow="0" w:firstColumn="1" w:lastColumn="0" w:noHBand="0" w:noVBand="1"/>
      </w:tblPr>
      <w:tblGrid>
        <w:gridCol w:w="4547"/>
        <w:gridCol w:w="4549"/>
      </w:tblGrid>
      <w:tr w:rsidR="00E90B55" w14:paraId="6EDD76D9" w14:textId="77777777" w:rsidTr="00E90B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7" w:type="dxa"/>
          </w:tcPr>
          <w:p w14:paraId="2640AC78" w14:textId="77777777" w:rsidR="00E90B55" w:rsidRDefault="00E90B55" w:rsidP="00FA07EB">
            <w:pPr>
              <w:spacing w:line="360" w:lineRule="auto"/>
            </w:pPr>
          </w:p>
          <w:p w14:paraId="04DDCEA0" w14:textId="4F6920D6" w:rsidR="00E90B55" w:rsidRDefault="00E90B55" w:rsidP="00FA07EB">
            <w:pPr>
              <w:spacing w:line="360" w:lineRule="auto"/>
            </w:pPr>
            <w:r>
              <w:t xml:space="preserve">Deliverable </w:t>
            </w:r>
          </w:p>
        </w:tc>
        <w:tc>
          <w:tcPr>
            <w:tcW w:w="4549" w:type="dxa"/>
          </w:tcPr>
          <w:p w14:paraId="7CA467B5" w14:textId="77777777" w:rsidR="00E90B55" w:rsidRDefault="00E90B55" w:rsidP="00FA07EB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C4C864C" w14:textId="3750F66F" w:rsidR="00E90B55" w:rsidRDefault="00E90B55" w:rsidP="00FA07EB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rks Allocation</w:t>
            </w:r>
          </w:p>
        </w:tc>
      </w:tr>
      <w:tr w:rsidR="00E90B55" w14:paraId="302607D9" w14:textId="77777777" w:rsidTr="00E90B55">
        <w:trPr>
          <w:trHeight w:val="7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7" w:type="dxa"/>
          </w:tcPr>
          <w:p w14:paraId="109A4EE0" w14:textId="77777777" w:rsidR="00E90B55" w:rsidRDefault="00E90B55" w:rsidP="00FA07EB">
            <w:pPr>
              <w:spacing w:line="360" w:lineRule="auto"/>
            </w:pPr>
          </w:p>
          <w:p w14:paraId="412564E8" w14:textId="04846F8C" w:rsidR="00E90B55" w:rsidRDefault="00E90B55" w:rsidP="00FA07EB">
            <w:pPr>
              <w:spacing w:line="360" w:lineRule="auto"/>
            </w:pPr>
            <w:r>
              <w:t xml:space="preserve">Project Report </w:t>
            </w:r>
          </w:p>
        </w:tc>
        <w:tc>
          <w:tcPr>
            <w:tcW w:w="4549" w:type="dxa"/>
          </w:tcPr>
          <w:p w14:paraId="1A7C81E1" w14:textId="77777777" w:rsidR="00E90B55" w:rsidRDefault="00E90B55" w:rsidP="00FA07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29CFEB5" w14:textId="1EAFBB59" w:rsidR="00E90B55" w:rsidRDefault="0067318A" w:rsidP="00FA07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5</w:t>
            </w:r>
            <w:r w:rsidR="00E90B55">
              <w:t>%</w:t>
            </w:r>
          </w:p>
        </w:tc>
      </w:tr>
      <w:tr w:rsidR="00E90B55" w14:paraId="5F94248E" w14:textId="77777777" w:rsidTr="00E90B55">
        <w:trPr>
          <w:trHeight w:val="7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7" w:type="dxa"/>
          </w:tcPr>
          <w:p w14:paraId="4DF140E6" w14:textId="77777777" w:rsidR="00E90B55" w:rsidRDefault="00E90B55" w:rsidP="00FA07EB">
            <w:pPr>
              <w:spacing w:line="360" w:lineRule="auto"/>
            </w:pPr>
          </w:p>
          <w:p w14:paraId="710F55AA" w14:textId="2A72CCCF" w:rsidR="00E90B55" w:rsidRDefault="00E90B55" w:rsidP="00FA07EB">
            <w:pPr>
              <w:spacing w:line="360" w:lineRule="auto"/>
            </w:pPr>
            <w:r>
              <w:t>Website (Software)</w:t>
            </w:r>
          </w:p>
        </w:tc>
        <w:tc>
          <w:tcPr>
            <w:tcW w:w="4549" w:type="dxa"/>
          </w:tcPr>
          <w:p w14:paraId="41A090CD" w14:textId="77777777" w:rsidR="00E90B55" w:rsidRDefault="00E90B55" w:rsidP="00FA07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4564E38" w14:textId="79247B86" w:rsidR="00E90B55" w:rsidRDefault="00835531" w:rsidP="00FA07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  <w:r w:rsidR="00E90B55">
              <w:t>%</w:t>
            </w:r>
          </w:p>
        </w:tc>
      </w:tr>
      <w:tr w:rsidR="00E90B55" w14:paraId="58699112" w14:textId="77777777" w:rsidTr="00E90B55">
        <w:trPr>
          <w:trHeight w:val="7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7" w:type="dxa"/>
          </w:tcPr>
          <w:p w14:paraId="4B58EECD" w14:textId="77777777" w:rsidR="00E90B55" w:rsidRDefault="00E90B55" w:rsidP="00FA07EB">
            <w:pPr>
              <w:spacing w:line="360" w:lineRule="auto"/>
            </w:pPr>
          </w:p>
          <w:p w14:paraId="3A4B38DF" w14:textId="4EA429FE" w:rsidR="00E90B55" w:rsidRDefault="00E90B55" w:rsidP="00FA07EB">
            <w:pPr>
              <w:spacing w:line="360" w:lineRule="auto"/>
            </w:pPr>
            <w:r>
              <w:t>Presentation</w:t>
            </w:r>
          </w:p>
        </w:tc>
        <w:tc>
          <w:tcPr>
            <w:tcW w:w="4549" w:type="dxa"/>
          </w:tcPr>
          <w:p w14:paraId="129AE70A" w14:textId="77777777" w:rsidR="00E90B55" w:rsidRDefault="00E90B55" w:rsidP="00FA07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2D1A2FE" w14:textId="7778E91F" w:rsidR="00E90B55" w:rsidRDefault="00835531" w:rsidP="00FA07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  <w:r w:rsidR="00E90B55">
              <w:t>%</w:t>
            </w:r>
          </w:p>
        </w:tc>
      </w:tr>
      <w:tr w:rsidR="00364790" w14:paraId="4752B470" w14:textId="77777777" w:rsidTr="00E90B55">
        <w:trPr>
          <w:trHeight w:val="7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7" w:type="dxa"/>
          </w:tcPr>
          <w:p w14:paraId="448BB3AE" w14:textId="77777777" w:rsidR="00364790" w:rsidRDefault="00364790" w:rsidP="00FA07EB">
            <w:pPr>
              <w:spacing w:line="360" w:lineRule="auto"/>
              <w:rPr>
                <w:b w:val="0"/>
                <w:bCs w:val="0"/>
              </w:rPr>
            </w:pPr>
          </w:p>
          <w:p w14:paraId="36C6FDD4" w14:textId="78AA9E66" w:rsidR="00364790" w:rsidRDefault="00364790" w:rsidP="00FA07EB">
            <w:pPr>
              <w:spacing w:line="360" w:lineRule="auto"/>
            </w:pPr>
            <w:r>
              <w:t>Project Progress</w:t>
            </w:r>
          </w:p>
        </w:tc>
        <w:tc>
          <w:tcPr>
            <w:tcW w:w="4549" w:type="dxa"/>
          </w:tcPr>
          <w:p w14:paraId="3E6308FC" w14:textId="77777777" w:rsidR="00364790" w:rsidRDefault="00364790" w:rsidP="00FA07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B048443" w14:textId="7B653A79" w:rsidR="00364790" w:rsidRDefault="00835531" w:rsidP="00FA07EB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  <w:r w:rsidR="00364790">
              <w:t>%</w:t>
            </w:r>
          </w:p>
        </w:tc>
      </w:tr>
    </w:tbl>
    <w:p w14:paraId="5C736566" w14:textId="2703A7CD" w:rsidR="00DC270C" w:rsidRDefault="00DC270C" w:rsidP="00FA07EB">
      <w:pPr>
        <w:spacing w:line="360" w:lineRule="auto"/>
      </w:pPr>
    </w:p>
    <w:p w14:paraId="52492915" w14:textId="0DBF63E1" w:rsidR="006F2CD5" w:rsidRDefault="0067318A" w:rsidP="00FA07EB">
      <w:pPr>
        <w:spacing w:line="360" w:lineRule="auto"/>
      </w:pPr>
      <w:r>
        <w:t xml:space="preserve">The Balance </w:t>
      </w:r>
      <w:r w:rsidR="00364790">
        <w:t xml:space="preserve">Inter marks </w:t>
      </w:r>
      <w:r>
        <w:t>will be allocated for the Classwork and internal assignment.</w:t>
      </w:r>
    </w:p>
    <w:p w14:paraId="04061236" w14:textId="77F5576A" w:rsidR="006F2CD5" w:rsidRDefault="006F2CD5" w:rsidP="00FA07EB">
      <w:pPr>
        <w:spacing w:line="360" w:lineRule="auto"/>
      </w:pPr>
    </w:p>
    <w:p w14:paraId="1A276762" w14:textId="74B5E766" w:rsidR="006F2CD5" w:rsidRDefault="006F2CD5" w:rsidP="00FA07EB">
      <w:pPr>
        <w:spacing w:line="360" w:lineRule="auto"/>
      </w:pPr>
    </w:p>
    <w:p w14:paraId="017B3B3B" w14:textId="6F9BED9E" w:rsidR="006F2CD5" w:rsidRDefault="006F2CD5" w:rsidP="00FA07EB">
      <w:pPr>
        <w:spacing w:line="360" w:lineRule="auto"/>
      </w:pPr>
    </w:p>
    <w:p w14:paraId="4BF7C687" w14:textId="7B87FF48" w:rsidR="006F2CD5" w:rsidRDefault="006F2CD5" w:rsidP="00FA07EB">
      <w:pPr>
        <w:spacing w:line="360" w:lineRule="auto"/>
      </w:pPr>
    </w:p>
    <w:p w14:paraId="2B596FFC" w14:textId="2129CFB8" w:rsidR="006F2CD5" w:rsidRDefault="006F2CD5" w:rsidP="00FA07EB">
      <w:pPr>
        <w:spacing w:line="360" w:lineRule="auto"/>
      </w:pPr>
    </w:p>
    <w:p w14:paraId="5C129005" w14:textId="4F2C0946" w:rsidR="006F2CD5" w:rsidRDefault="006F2CD5" w:rsidP="00FA07EB">
      <w:pPr>
        <w:spacing w:line="360" w:lineRule="auto"/>
      </w:pPr>
    </w:p>
    <w:p w14:paraId="676CAD20" w14:textId="4F3A97A4" w:rsidR="006F2CD5" w:rsidRDefault="006F2CD5" w:rsidP="00FA07EB">
      <w:pPr>
        <w:spacing w:line="360" w:lineRule="auto"/>
      </w:pPr>
    </w:p>
    <w:p w14:paraId="15D84174" w14:textId="2453AE92" w:rsidR="006F2CD5" w:rsidRDefault="006F2CD5" w:rsidP="00FA07EB">
      <w:pPr>
        <w:spacing w:line="360" w:lineRule="auto"/>
      </w:pPr>
    </w:p>
    <w:p w14:paraId="395CF00E" w14:textId="3D721AD5" w:rsidR="006F2CD5" w:rsidRDefault="006F2CD5" w:rsidP="00FA07EB">
      <w:pPr>
        <w:spacing w:line="360" w:lineRule="auto"/>
      </w:pPr>
    </w:p>
    <w:p w14:paraId="5D7C3DBC" w14:textId="025945C5" w:rsidR="006F2CD5" w:rsidRDefault="006F2CD5" w:rsidP="00FA07EB">
      <w:pPr>
        <w:spacing w:line="360" w:lineRule="auto"/>
      </w:pPr>
    </w:p>
    <w:p w14:paraId="35D63C55" w14:textId="76D55155" w:rsidR="006F2CD5" w:rsidRDefault="006F2CD5" w:rsidP="00FA07EB">
      <w:pPr>
        <w:spacing w:line="360" w:lineRule="auto"/>
      </w:pPr>
    </w:p>
    <w:p w14:paraId="709E3385" w14:textId="002B6916" w:rsidR="006F2CD5" w:rsidRDefault="006F2CD5" w:rsidP="00FA07EB">
      <w:pPr>
        <w:spacing w:line="360" w:lineRule="auto"/>
      </w:pPr>
    </w:p>
    <w:p w14:paraId="1C6B1689" w14:textId="534C3952" w:rsidR="006F2CD5" w:rsidRDefault="006F2CD5" w:rsidP="00FA07EB">
      <w:pPr>
        <w:spacing w:line="360" w:lineRule="auto"/>
      </w:pPr>
    </w:p>
    <w:p w14:paraId="2E3FE5D1" w14:textId="64605366" w:rsidR="006F2CD5" w:rsidRDefault="006F2CD5" w:rsidP="00FA07EB">
      <w:pPr>
        <w:spacing w:line="360" w:lineRule="auto"/>
      </w:pPr>
    </w:p>
    <w:p w14:paraId="5E6C4D0A" w14:textId="7BD4626E" w:rsidR="006F2CD5" w:rsidRDefault="006F2CD5" w:rsidP="00FA07EB">
      <w:pPr>
        <w:spacing w:line="360" w:lineRule="auto"/>
      </w:pPr>
    </w:p>
    <w:p w14:paraId="1DD10216" w14:textId="7649BDA9" w:rsidR="006F2CD5" w:rsidRDefault="006F2CD5" w:rsidP="00FA07EB">
      <w:pPr>
        <w:spacing w:line="360" w:lineRule="auto"/>
      </w:pPr>
    </w:p>
    <w:p w14:paraId="05FDFB07" w14:textId="7B93EE1E" w:rsidR="006F2CD5" w:rsidRDefault="006F2CD5" w:rsidP="00FA07EB">
      <w:pPr>
        <w:spacing w:line="360" w:lineRule="auto"/>
      </w:pPr>
    </w:p>
    <w:p w14:paraId="7522E60A" w14:textId="56DFF243" w:rsidR="006F2CD5" w:rsidRDefault="006F2CD5" w:rsidP="00FA07EB">
      <w:pPr>
        <w:spacing w:line="360" w:lineRule="auto"/>
      </w:pPr>
    </w:p>
    <w:p w14:paraId="685DCC14" w14:textId="716B1000" w:rsidR="006F2CD5" w:rsidRDefault="006F2CD5" w:rsidP="00FA07EB">
      <w:pPr>
        <w:spacing w:line="360" w:lineRule="auto"/>
      </w:pPr>
    </w:p>
    <w:p w14:paraId="3351D00E" w14:textId="64A76CE5" w:rsidR="006F2CD5" w:rsidRDefault="006F2CD5" w:rsidP="00FA07EB">
      <w:pPr>
        <w:spacing w:line="360" w:lineRule="auto"/>
      </w:pPr>
    </w:p>
    <w:p w14:paraId="060975CC" w14:textId="33F8B61A" w:rsidR="006F2CD5" w:rsidRDefault="006F2CD5" w:rsidP="00FA07EB">
      <w:pPr>
        <w:spacing w:line="360" w:lineRule="auto"/>
      </w:pPr>
    </w:p>
    <w:p w14:paraId="676ED69D" w14:textId="222C36B4" w:rsidR="006F2CD5" w:rsidRDefault="006F2CD5" w:rsidP="00FA07EB">
      <w:pPr>
        <w:spacing w:line="360" w:lineRule="auto"/>
      </w:pPr>
    </w:p>
    <w:sectPr w:rsidR="006F2CD5" w:rsidSect="00835531">
      <w:pgSz w:w="11907" w:h="16840" w:code="9"/>
      <w:pgMar w:top="720" w:right="1377" w:bottom="72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23D5ED" w14:textId="77777777" w:rsidR="00734022" w:rsidRDefault="00734022" w:rsidP="00DB6056">
      <w:r>
        <w:separator/>
      </w:r>
    </w:p>
  </w:endnote>
  <w:endnote w:type="continuationSeparator" w:id="0">
    <w:p w14:paraId="2BADCCFB" w14:textId="77777777" w:rsidR="00734022" w:rsidRDefault="00734022" w:rsidP="00DB60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-BoldItalic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8FBB28" w14:textId="77777777" w:rsidR="00734022" w:rsidRDefault="00734022" w:rsidP="00DB6056">
      <w:r>
        <w:separator/>
      </w:r>
    </w:p>
  </w:footnote>
  <w:footnote w:type="continuationSeparator" w:id="0">
    <w:p w14:paraId="105A6DD3" w14:textId="77777777" w:rsidR="00734022" w:rsidRDefault="00734022" w:rsidP="00DB60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5D770C"/>
    <w:multiLevelType w:val="multilevel"/>
    <w:tmpl w:val="DB6EC028"/>
    <w:styleLink w:val="Headings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9CE4D3B"/>
    <w:multiLevelType w:val="hybridMultilevel"/>
    <w:tmpl w:val="455E85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787A2E"/>
    <w:multiLevelType w:val="hybridMultilevel"/>
    <w:tmpl w:val="151E98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1E6B58"/>
    <w:multiLevelType w:val="hybridMultilevel"/>
    <w:tmpl w:val="991060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0F1567"/>
    <w:multiLevelType w:val="multilevel"/>
    <w:tmpl w:val="DB6EC028"/>
    <w:numStyleLink w:val="Headings"/>
  </w:abstractNum>
  <w:abstractNum w:abstractNumId="5" w15:restartNumberingAfterBreak="0">
    <w:nsid w:val="3CC21F37"/>
    <w:multiLevelType w:val="hybridMultilevel"/>
    <w:tmpl w:val="CBE232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EC9608C"/>
    <w:multiLevelType w:val="hybridMultilevel"/>
    <w:tmpl w:val="5FF24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E70B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BF20EE9"/>
    <w:multiLevelType w:val="hybridMultilevel"/>
    <w:tmpl w:val="7096C2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984FF4"/>
    <w:multiLevelType w:val="hybridMultilevel"/>
    <w:tmpl w:val="77E64E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CED76AF"/>
    <w:multiLevelType w:val="hybridMultilevel"/>
    <w:tmpl w:val="C908E4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16926901">
    <w:abstractNumId w:val="0"/>
  </w:num>
  <w:num w:numId="2" w16cid:durableId="638144814">
    <w:abstractNumId w:val="4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left="502" w:hanging="360"/>
        </w:pPr>
        <w:rPr>
          <w:b/>
          <w:bCs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sz w:val="26"/>
          <w:szCs w:val="26"/>
          <w:u w:val="none"/>
          <w:effect w:val="none"/>
          <w:vertAlign w:val="baseline"/>
          <w:em w:val="none"/>
          <w:specVanish w:val="0"/>
        </w:rPr>
      </w:lvl>
    </w:lvlOverride>
    <w:lvlOverride w:ilvl="2">
      <w:lvl w:ilvl="2">
        <w:start w:val="1"/>
        <w:numFmt w:val="decimal"/>
        <w:pStyle w:val="Heading3"/>
        <w:lvlText w:val="%1.%2.%3."/>
        <w:lvlJc w:val="left"/>
        <w:pPr>
          <w:ind w:left="108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Heading4"/>
        <w:lvlText w:val="%1.%2.%3.%4.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decimal"/>
        <w:pStyle w:val="Heading5"/>
        <w:lvlText w:val="%1.%2.%3.%4.%5.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decimal"/>
        <w:pStyle w:val="Heading9"/>
        <w:lvlText w:val="%1.%2.%3.%4.%5.%6.%7.%8.%9."/>
        <w:lvlJc w:val="left"/>
        <w:pPr>
          <w:ind w:left="3240" w:hanging="360"/>
        </w:pPr>
        <w:rPr>
          <w:rFonts w:hint="default"/>
        </w:rPr>
      </w:lvl>
    </w:lvlOverride>
  </w:num>
  <w:num w:numId="3" w16cid:durableId="94836310">
    <w:abstractNumId w:val="7"/>
  </w:num>
  <w:num w:numId="4" w16cid:durableId="471943777">
    <w:abstractNumId w:val="9"/>
  </w:num>
  <w:num w:numId="5" w16cid:durableId="5400896">
    <w:abstractNumId w:val="5"/>
  </w:num>
  <w:num w:numId="6" w16cid:durableId="850878155">
    <w:abstractNumId w:val="10"/>
  </w:num>
  <w:num w:numId="7" w16cid:durableId="1781142598">
    <w:abstractNumId w:val="3"/>
  </w:num>
  <w:num w:numId="8" w16cid:durableId="1270510319">
    <w:abstractNumId w:val="2"/>
  </w:num>
  <w:num w:numId="9" w16cid:durableId="748119257">
    <w:abstractNumId w:val="8"/>
  </w:num>
  <w:num w:numId="10" w16cid:durableId="668556896">
    <w:abstractNumId w:val="1"/>
  </w:num>
  <w:num w:numId="11" w16cid:durableId="1344437377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hyphenationZone w:val="357"/>
  <w:doNotHyphenateCaps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3MjQ0tzQ2MjAxtbBQ0lEKTi0uzszPAykwrAUAMweRcCwAAAA="/>
  </w:docVars>
  <w:rsids>
    <w:rsidRoot w:val="00DB6056"/>
    <w:rsid w:val="00007223"/>
    <w:rsid w:val="00011BD0"/>
    <w:rsid w:val="000149F0"/>
    <w:rsid w:val="00016E32"/>
    <w:rsid w:val="00020BA2"/>
    <w:rsid w:val="000217A4"/>
    <w:rsid w:val="00027306"/>
    <w:rsid w:val="00031A29"/>
    <w:rsid w:val="0003320F"/>
    <w:rsid w:val="000351BA"/>
    <w:rsid w:val="000366BB"/>
    <w:rsid w:val="00041C3D"/>
    <w:rsid w:val="0004519C"/>
    <w:rsid w:val="000526C9"/>
    <w:rsid w:val="000526E7"/>
    <w:rsid w:val="00052C62"/>
    <w:rsid w:val="00061DF2"/>
    <w:rsid w:val="00064B86"/>
    <w:rsid w:val="0006572A"/>
    <w:rsid w:val="00066041"/>
    <w:rsid w:val="00066CF0"/>
    <w:rsid w:val="0007274D"/>
    <w:rsid w:val="00073ACE"/>
    <w:rsid w:val="00081EC0"/>
    <w:rsid w:val="000873AE"/>
    <w:rsid w:val="00090393"/>
    <w:rsid w:val="000A5854"/>
    <w:rsid w:val="000A6C06"/>
    <w:rsid w:val="000A7817"/>
    <w:rsid w:val="000B476A"/>
    <w:rsid w:val="000B4E96"/>
    <w:rsid w:val="000B6A6C"/>
    <w:rsid w:val="000C146B"/>
    <w:rsid w:val="000C5ACE"/>
    <w:rsid w:val="000C68BD"/>
    <w:rsid w:val="000D0E01"/>
    <w:rsid w:val="000D1175"/>
    <w:rsid w:val="000E045E"/>
    <w:rsid w:val="000E2DA1"/>
    <w:rsid w:val="000E3876"/>
    <w:rsid w:val="000F7536"/>
    <w:rsid w:val="00103E62"/>
    <w:rsid w:val="001073D5"/>
    <w:rsid w:val="00107755"/>
    <w:rsid w:val="00114E21"/>
    <w:rsid w:val="00117493"/>
    <w:rsid w:val="001254F7"/>
    <w:rsid w:val="001263AA"/>
    <w:rsid w:val="001268B8"/>
    <w:rsid w:val="0013325F"/>
    <w:rsid w:val="00135AE9"/>
    <w:rsid w:val="00135CC2"/>
    <w:rsid w:val="00144B51"/>
    <w:rsid w:val="00146F42"/>
    <w:rsid w:val="00147988"/>
    <w:rsid w:val="00151F43"/>
    <w:rsid w:val="001534CB"/>
    <w:rsid w:val="001565E5"/>
    <w:rsid w:val="00166629"/>
    <w:rsid w:val="00172F88"/>
    <w:rsid w:val="001821B7"/>
    <w:rsid w:val="001824B8"/>
    <w:rsid w:val="00183542"/>
    <w:rsid w:val="00186C26"/>
    <w:rsid w:val="0019109C"/>
    <w:rsid w:val="00194F76"/>
    <w:rsid w:val="001951D1"/>
    <w:rsid w:val="001952CC"/>
    <w:rsid w:val="001A1B22"/>
    <w:rsid w:val="001A645A"/>
    <w:rsid w:val="001A70E5"/>
    <w:rsid w:val="001A74D0"/>
    <w:rsid w:val="001B013B"/>
    <w:rsid w:val="001B1B87"/>
    <w:rsid w:val="001B300F"/>
    <w:rsid w:val="001B3ADB"/>
    <w:rsid w:val="001B4B66"/>
    <w:rsid w:val="001B5A6E"/>
    <w:rsid w:val="001C39B8"/>
    <w:rsid w:val="001D4220"/>
    <w:rsid w:val="001D7A46"/>
    <w:rsid w:val="001D7EC4"/>
    <w:rsid w:val="001E0ECB"/>
    <w:rsid w:val="001E16E3"/>
    <w:rsid w:val="001E729B"/>
    <w:rsid w:val="001F354C"/>
    <w:rsid w:val="001F44E8"/>
    <w:rsid w:val="001F78BB"/>
    <w:rsid w:val="00201EA7"/>
    <w:rsid w:val="00206126"/>
    <w:rsid w:val="002213BB"/>
    <w:rsid w:val="002218CC"/>
    <w:rsid w:val="00222037"/>
    <w:rsid w:val="00222381"/>
    <w:rsid w:val="002308CF"/>
    <w:rsid w:val="0023163D"/>
    <w:rsid w:val="00235735"/>
    <w:rsid w:val="00241E05"/>
    <w:rsid w:val="00243194"/>
    <w:rsid w:val="0025300D"/>
    <w:rsid w:val="002555D6"/>
    <w:rsid w:val="00257EF6"/>
    <w:rsid w:val="0026006D"/>
    <w:rsid w:val="002627A1"/>
    <w:rsid w:val="00264E4A"/>
    <w:rsid w:val="002678C3"/>
    <w:rsid w:val="00280DE5"/>
    <w:rsid w:val="002837B0"/>
    <w:rsid w:val="00285D53"/>
    <w:rsid w:val="0029147A"/>
    <w:rsid w:val="00293298"/>
    <w:rsid w:val="002A19C9"/>
    <w:rsid w:val="002A2585"/>
    <w:rsid w:val="002A3C48"/>
    <w:rsid w:val="002A7D38"/>
    <w:rsid w:val="002B30EA"/>
    <w:rsid w:val="002B475E"/>
    <w:rsid w:val="002D3657"/>
    <w:rsid w:val="002E207A"/>
    <w:rsid w:val="002E2807"/>
    <w:rsid w:val="002E3F06"/>
    <w:rsid w:val="002E5633"/>
    <w:rsid w:val="002F5E2C"/>
    <w:rsid w:val="002F6B74"/>
    <w:rsid w:val="002F7398"/>
    <w:rsid w:val="0030623A"/>
    <w:rsid w:val="00310F96"/>
    <w:rsid w:val="00312145"/>
    <w:rsid w:val="00312B97"/>
    <w:rsid w:val="00312DF5"/>
    <w:rsid w:val="003134B4"/>
    <w:rsid w:val="00320FCC"/>
    <w:rsid w:val="003215F5"/>
    <w:rsid w:val="00333885"/>
    <w:rsid w:val="00335AE3"/>
    <w:rsid w:val="00336EEB"/>
    <w:rsid w:val="003374D9"/>
    <w:rsid w:val="0034152E"/>
    <w:rsid w:val="00342179"/>
    <w:rsid w:val="0034629D"/>
    <w:rsid w:val="00350BB4"/>
    <w:rsid w:val="00363056"/>
    <w:rsid w:val="003631A1"/>
    <w:rsid w:val="00364790"/>
    <w:rsid w:val="003706C6"/>
    <w:rsid w:val="003717AC"/>
    <w:rsid w:val="003759DC"/>
    <w:rsid w:val="00381A30"/>
    <w:rsid w:val="00381CB7"/>
    <w:rsid w:val="003A4C41"/>
    <w:rsid w:val="003A4D7A"/>
    <w:rsid w:val="003A6FAF"/>
    <w:rsid w:val="003B18C0"/>
    <w:rsid w:val="003B7049"/>
    <w:rsid w:val="003B7608"/>
    <w:rsid w:val="003C309D"/>
    <w:rsid w:val="003C4BE9"/>
    <w:rsid w:val="003C4F44"/>
    <w:rsid w:val="003C524F"/>
    <w:rsid w:val="003D3EC2"/>
    <w:rsid w:val="003D50B7"/>
    <w:rsid w:val="003E00EA"/>
    <w:rsid w:val="003E0CE3"/>
    <w:rsid w:val="003E31AF"/>
    <w:rsid w:val="003E7BE7"/>
    <w:rsid w:val="003F3F44"/>
    <w:rsid w:val="003F6E96"/>
    <w:rsid w:val="003F79EE"/>
    <w:rsid w:val="0040040F"/>
    <w:rsid w:val="004007CB"/>
    <w:rsid w:val="00406297"/>
    <w:rsid w:val="00412D19"/>
    <w:rsid w:val="0041501C"/>
    <w:rsid w:val="00427FF4"/>
    <w:rsid w:val="00432027"/>
    <w:rsid w:val="00433C4A"/>
    <w:rsid w:val="00435D00"/>
    <w:rsid w:val="00441008"/>
    <w:rsid w:val="004439F9"/>
    <w:rsid w:val="00450196"/>
    <w:rsid w:val="004501CA"/>
    <w:rsid w:val="004549CE"/>
    <w:rsid w:val="00454D5A"/>
    <w:rsid w:val="00457A17"/>
    <w:rsid w:val="0046077E"/>
    <w:rsid w:val="00471980"/>
    <w:rsid w:val="0047423C"/>
    <w:rsid w:val="00476A2E"/>
    <w:rsid w:val="00476CEB"/>
    <w:rsid w:val="004805C5"/>
    <w:rsid w:val="00483CA4"/>
    <w:rsid w:val="00484520"/>
    <w:rsid w:val="00486413"/>
    <w:rsid w:val="004953DD"/>
    <w:rsid w:val="004A2FAB"/>
    <w:rsid w:val="004A32FC"/>
    <w:rsid w:val="004A3E98"/>
    <w:rsid w:val="004A3F55"/>
    <w:rsid w:val="004A7319"/>
    <w:rsid w:val="004B082D"/>
    <w:rsid w:val="004B0F1C"/>
    <w:rsid w:val="004C625A"/>
    <w:rsid w:val="004D3698"/>
    <w:rsid w:val="004D3AC4"/>
    <w:rsid w:val="004D7553"/>
    <w:rsid w:val="004D767D"/>
    <w:rsid w:val="004E0FDA"/>
    <w:rsid w:val="004F63E6"/>
    <w:rsid w:val="004F7564"/>
    <w:rsid w:val="0051217F"/>
    <w:rsid w:val="00512E61"/>
    <w:rsid w:val="00515E0E"/>
    <w:rsid w:val="00516C45"/>
    <w:rsid w:val="005225DF"/>
    <w:rsid w:val="00522BB6"/>
    <w:rsid w:val="00525C48"/>
    <w:rsid w:val="00526311"/>
    <w:rsid w:val="00527ED5"/>
    <w:rsid w:val="00535053"/>
    <w:rsid w:val="005368D7"/>
    <w:rsid w:val="00543D29"/>
    <w:rsid w:val="00556718"/>
    <w:rsid w:val="00567CC4"/>
    <w:rsid w:val="005740B5"/>
    <w:rsid w:val="00576FF1"/>
    <w:rsid w:val="00577742"/>
    <w:rsid w:val="00594F13"/>
    <w:rsid w:val="005A094F"/>
    <w:rsid w:val="005A51B3"/>
    <w:rsid w:val="005A63B3"/>
    <w:rsid w:val="005A66E0"/>
    <w:rsid w:val="005B1174"/>
    <w:rsid w:val="005B5C2D"/>
    <w:rsid w:val="005C3131"/>
    <w:rsid w:val="005C3225"/>
    <w:rsid w:val="005C6E18"/>
    <w:rsid w:val="005D73EE"/>
    <w:rsid w:val="005E3173"/>
    <w:rsid w:val="005E3764"/>
    <w:rsid w:val="005E4C90"/>
    <w:rsid w:val="005E600E"/>
    <w:rsid w:val="005E6110"/>
    <w:rsid w:val="005F1F17"/>
    <w:rsid w:val="005F50F7"/>
    <w:rsid w:val="005F7463"/>
    <w:rsid w:val="005F7B9C"/>
    <w:rsid w:val="00600369"/>
    <w:rsid w:val="006068E4"/>
    <w:rsid w:val="00607694"/>
    <w:rsid w:val="00611C73"/>
    <w:rsid w:val="00611CFB"/>
    <w:rsid w:val="00612486"/>
    <w:rsid w:val="00613166"/>
    <w:rsid w:val="006163B4"/>
    <w:rsid w:val="00622BCE"/>
    <w:rsid w:val="0062634F"/>
    <w:rsid w:val="006304DA"/>
    <w:rsid w:val="00630CB8"/>
    <w:rsid w:val="00640D71"/>
    <w:rsid w:val="00643E99"/>
    <w:rsid w:val="00645059"/>
    <w:rsid w:val="00660F93"/>
    <w:rsid w:val="006639A3"/>
    <w:rsid w:val="00664243"/>
    <w:rsid w:val="006679E8"/>
    <w:rsid w:val="00670B18"/>
    <w:rsid w:val="00670C85"/>
    <w:rsid w:val="0067318A"/>
    <w:rsid w:val="00682821"/>
    <w:rsid w:val="0068430F"/>
    <w:rsid w:val="006861EB"/>
    <w:rsid w:val="00692F07"/>
    <w:rsid w:val="006966DB"/>
    <w:rsid w:val="006A1FAE"/>
    <w:rsid w:val="006A33A6"/>
    <w:rsid w:val="006A40BC"/>
    <w:rsid w:val="006A51B8"/>
    <w:rsid w:val="006C31A3"/>
    <w:rsid w:val="006C4516"/>
    <w:rsid w:val="006C58F8"/>
    <w:rsid w:val="006C6E12"/>
    <w:rsid w:val="006C7E11"/>
    <w:rsid w:val="006D30D8"/>
    <w:rsid w:val="006D4C41"/>
    <w:rsid w:val="006D6C4A"/>
    <w:rsid w:val="006E0424"/>
    <w:rsid w:val="006E2219"/>
    <w:rsid w:val="006E52B8"/>
    <w:rsid w:val="006E7A39"/>
    <w:rsid w:val="006F2AB8"/>
    <w:rsid w:val="006F2CD5"/>
    <w:rsid w:val="006F7CF2"/>
    <w:rsid w:val="00701969"/>
    <w:rsid w:val="007021AD"/>
    <w:rsid w:val="00703791"/>
    <w:rsid w:val="007051C4"/>
    <w:rsid w:val="00705E51"/>
    <w:rsid w:val="00707510"/>
    <w:rsid w:val="007111E6"/>
    <w:rsid w:val="00717D99"/>
    <w:rsid w:val="00723815"/>
    <w:rsid w:val="00725FA7"/>
    <w:rsid w:val="007266B0"/>
    <w:rsid w:val="0073174B"/>
    <w:rsid w:val="00733A7E"/>
    <w:rsid w:val="00734022"/>
    <w:rsid w:val="007348B3"/>
    <w:rsid w:val="007359E5"/>
    <w:rsid w:val="00744EAA"/>
    <w:rsid w:val="00762C22"/>
    <w:rsid w:val="00762E6B"/>
    <w:rsid w:val="007635DB"/>
    <w:rsid w:val="00775C83"/>
    <w:rsid w:val="00776B9C"/>
    <w:rsid w:val="0078169A"/>
    <w:rsid w:val="00783B2C"/>
    <w:rsid w:val="00786A87"/>
    <w:rsid w:val="00787336"/>
    <w:rsid w:val="0079506C"/>
    <w:rsid w:val="00796930"/>
    <w:rsid w:val="007A0314"/>
    <w:rsid w:val="007B0B0A"/>
    <w:rsid w:val="007B1E70"/>
    <w:rsid w:val="007B2B10"/>
    <w:rsid w:val="007C0482"/>
    <w:rsid w:val="007C07C1"/>
    <w:rsid w:val="007C4489"/>
    <w:rsid w:val="007C5875"/>
    <w:rsid w:val="007D4930"/>
    <w:rsid w:val="007D64BF"/>
    <w:rsid w:val="007E111C"/>
    <w:rsid w:val="007E2412"/>
    <w:rsid w:val="007E53F3"/>
    <w:rsid w:val="007F083A"/>
    <w:rsid w:val="007F0E92"/>
    <w:rsid w:val="007F39A3"/>
    <w:rsid w:val="008007E2"/>
    <w:rsid w:val="00801533"/>
    <w:rsid w:val="00805ADC"/>
    <w:rsid w:val="00805E56"/>
    <w:rsid w:val="00810E4C"/>
    <w:rsid w:val="00815A72"/>
    <w:rsid w:val="00815CCA"/>
    <w:rsid w:val="00816596"/>
    <w:rsid w:val="00821D9D"/>
    <w:rsid w:val="00822C54"/>
    <w:rsid w:val="00824DFC"/>
    <w:rsid w:val="00825F91"/>
    <w:rsid w:val="00827C55"/>
    <w:rsid w:val="00835531"/>
    <w:rsid w:val="00836725"/>
    <w:rsid w:val="00837969"/>
    <w:rsid w:val="00837E1F"/>
    <w:rsid w:val="00841574"/>
    <w:rsid w:val="00843C13"/>
    <w:rsid w:val="00844AB9"/>
    <w:rsid w:val="008470BC"/>
    <w:rsid w:val="008530C6"/>
    <w:rsid w:val="00856FF0"/>
    <w:rsid w:val="0085727A"/>
    <w:rsid w:val="008572C1"/>
    <w:rsid w:val="00863C12"/>
    <w:rsid w:val="008652B5"/>
    <w:rsid w:val="00865F7C"/>
    <w:rsid w:val="00866B8B"/>
    <w:rsid w:val="00870863"/>
    <w:rsid w:val="00875CD8"/>
    <w:rsid w:val="00876D5A"/>
    <w:rsid w:val="00877736"/>
    <w:rsid w:val="00880405"/>
    <w:rsid w:val="008809B6"/>
    <w:rsid w:val="00881340"/>
    <w:rsid w:val="00896595"/>
    <w:rsid w:val="008969DC"/>
    <w:rsid w:val="008A014B"/>
    <w:rsid w:val="008A0CEB"/>
    <w:rsid w:val="008A4D32"/>
    <w:rsid w:val="008A59D8"/>
    <w:rsid w:val="008B3A98"/>
    <w:rsid w:val="008B6D0B"/>
    <w:rsid w:val="008B71B7"/>
    <w:rsid w:val="008C2295"/>
    <w:rsid w:val="008C4BB0"/>
    <w:rsid w:val="008C60CE"/>
    <w:rsid w:val="008C6CF6"/>
    <w:rsid w:val="008D1869"/>
    <w:rsid w:val="008D59F9"/>
    <w:rsid w:val="008D6FCC"/>
    <w:rsid w:val="008E06D4"/>
    <w:rsid w:val="008E1E11"/>
    <w:rsid w:val="008E3462"/>
    <w:rsid w:val="008F4F84"/>
    <w:rsid w:val="00902498"/>
    <w:rsid w:val="00902ABD"/>
    <w:rsid w:val="00910C58"/>
    <w:rsid w:val="00910EED"/>
    <w:rsid w:val="00911617"/>
    <w:rsid w:val="00915304"/>
    <w:rsid w:val="00917B35"/>
    <w:rsid w:val="00920037"/>
    <w:rsid w:val="0092123B"/>
    <w:rsid w:val="00922176"/>
    <w:rsid w:val="009257B0"/>
    <w:rsid w:val="00926C19"/>
    <w:rsid w:val="00926EC1"/>
    <w:rsid w:val="00934D7D"/>
    <w:rsid w:val="00934FB0"/>
    <w:rsid w:val="009373CE"/>
    <w:rsid w:val="0094403E"/>
    <w:rsid w:val="0095451C"/>
    <w:rsid w:val="00967FE9"/>
    <w:rsid w:val="0097097B"/>
    <w:rsid w:val="00971175"/>
    <w:rsid w:val="00981B03"/>
    <w:rsid w:val="009821C3"/>
    <w:rsid w:val="009847E2"/>
    <w:rsid w:val="009851BA"/>
    <w:rsid w:val="00990652"/>
    <w:rsid w:val="009933E0"/>
    <w:rsid w:val="00994994"/>
    <w:rsid w:val="009A2315"/>
    <w:rsid w:val="009A5A1C"/>
    <w:rsid w:val="009A67B9"/>
    <w:rsid w:val="009B092B"/>
    <w:rsid w:val="009B2E98"/>
    <w:rsid w:val="009B5528"/>
    <w:rsid w:val="009D2F4C"/>
    <w:rsid w:val="009D3DB4"/>
    <w:rsid w:val="009D657A"/>
    <w:rsid w:val="009E6229"/>
    <w:rsid w:val="009F189E"/>
    <w:rsid w:val="009F6803"/>
    <w:rsid w:val="009F7360"/>
    <w:rsid w:val="00A03272"/>
    <w:rsid w:val="00A03C90"/>
    <w:rsid w:val="00A043B7"/>
    <w:rsid w:val="00A10C65"/>
    <w:rsid w:val="00A17DCE"/>
    <w:rsid w:val="00A25D20"/>
    <w:rsid w:val="00A26658"/>
    <w:rsid w:val="00A26682"/>
    <w:rsid w:val="00A33B37"/>
    <w:rsid w:val="00A33D9F"/>
    <w:rsid w:val="00A444DA"/>
    <w:rsid w:val="00A55B3C"/>
    <w:rsid w:val="00A72AD2"/>
    <w:rsid w:val="00A7630D"/>
    <w:rsid w:val="00A77ADD"/>
    <w:rsid w:val="00A80C05"/>
    <w:rsid w:val="00A8115A"/>
    <w:rsid w:val="00A81638"/>
    <w:rsid w:val="00A827CA"/>
    <w:rsid w:val="00A82F98"/>
    <w:rsid w:val="00A917A7"/>
    <w:rsid w:val="00A92BDD"/>
    <w:rsid w:val="00A933C7"/>
    <w:rsid w:val="00A95F98"/>
    <w:rsid w:val="00A976B9"/>
    <w:rsid w:val="00AA0D1A"/>
    <w:rsid w:val="00AA135A"/>
    <w:rsid w:val="00AB25F7"/>
    <w:rsid w:val="00AB449F"/>
    <w:rsid w:val="00AB5047"/>
    <w:rsid w:val="00AB5CB9"/>
    <w:rsid w:val="00AB6502"/>
    <w:rsid w:val="00AB7851"/>
    <w:rsid w:val="00AC620B"/>
    <w:rsid w:val="00AD307E"/>
    <w:rsid w:val="00AD43A6"/>
    <w:rsid w:val="00B02A8D"/>
    <w:rsid w:val="00B07C1A"/>
    <w:rsid w:val="00B115A6"/>
    <w:rsid w:val="00B12BCC"/>
    <w:rsid w:val="00B131A7"/>
    <w:rsid w:val="00B13A20"/>
    <w:rsid w:val="00B21A1B"/>
    <w:rsid w:val="00B2506F"/>
    <w:rsid w:val="00B27C71"/>
    <w:rsid w:val="00B27EFB"/>
    <w:rsid w:val="00B33824"/>
    <w:rsid w:val="00B36E67"/>
    <w:rsid w:val="00B401EE"/>
    <w:rsid w:val="00B43BBD"/>
    <w:rsid w:val="00B53A7B"/>
    <w:rsid w:val="00B60921"/>
    <w:rsid w:val="00B61776"/>
    <w:rsid w:val="00B61EB5"/>
    <w:rsid w:val="00B70159"/>
    <w:rsid w:val="00B72053"/>
    <w:rsid w:val="00B73B6E"/>
    <w:rsid w:val="00B7539F"/>
    <w:rsid w:val="00B81DD1"/>
    <w:rsid w:val="00B92B37"/>
    <w:rsid w:val="00B92C23"/>
    <w:rsid w:val="00B93EBE"/>
    <w:rsid w:val="00B9779B"/>
    <w:rsid w:val="00BC09E6"/>
    <w:rsid w:val="00BC5EE2"/>
    <w:rsid w:val="00BC6C2A"/>
    <w:rsid w:val="00BD130F"/>
    <w:rsid w:val="00BD749D"/>
    <w:rsid w:val="00BE4585"/>
    <w:rsid w:val="00BE4C0D"/>
    <w:rsid w:val="00BE56C2"/>
    <w:rsid w:val="00BF17E3"/>
    <w:rsid w:val="00BF4113"/>
    <w:rsid w:val="00BF6952"/>
    <w:rsid w:val="00C01A1F"/>
    <w:rsid w:val="00C14EB8"/>
    <w:rsid w:val="00C14F12"/>
    <w:rsid w:val="00C20043"/>
    <w:rsid w:val="00C24459"/>
    <w:rsid w:val="00C3231B"/>
    <w:rsid w:val="00C32C89"/>
    <w:rsid w:val="00C4491C"/>
    <w:rsid w:val="00C54354"/>
    <w:rsid w:val="00C55681"/>
    <w:rsid w:val="00C617F7"/>
    <w:rsid w:val="00C70F36"/>
    <w:rsid w:val="00C71BAC"/>
    <w:rsid w:val="00C76A1B"/>
    <w:rsid w:val="00C77253"/>
    <w:rsid w:val="00C7769B"/>
    <w:rsid w:val="00C80311"/>
    <w:rsid w:val="00C83267"/>
    <w:rsid w:val="00C841D8"/>
    <w:rsid w:val="00C91CFA"/>
    <w:rsid w:val="00C960B0"/>
    <w:rsid w:val="00C96A00"/>
    <w:rsid w:val="00CB00B1"/>
    <w:rsid w:val="00CB24E9"/>
    <w:rsid w:val="00CC0583"/>
    <w:rsid w:val="00CC0840"/>
    <w:rsid w:val="00CC2E42"/>
    <w:rsid w:val="00CC4905"/>
    <w:rsid w:val="00CC4D39"/>
    <w:rsid w:val="00CC68BC"/>
    <w:rsid w:val="00CE2809"/>
    <w:rsid w:val="00CE5605"/>
    <w:rsid w:val="00CE7303"/>
    <w:rsid w:val="00CF1CA2"/>
    <w:rsid w:val="00CF30B9"/>
    <w:rsid w:val="00D160D3"/>
    <w:rsid w:val="00D16597"/>
    <w:rsid w:val="00D22FA8"/>
    <w:rsid w:val="00D40DDD"/>
    <w:rsid w:val="00D42A3D"/>
    <w:rsid w:val="00D45561"/>
    <w:rsid w:val="00D53792"/>
    <w:rsid w:val="00D54FC2"/>
    <w:rsid w:val="00D6099F"/>
    <w:rsid w:val="00D61E3C"/>
    <w:rsid w:val="00D668BC"/>
    <w:rsid w:val="00D769F1"/>
    <w:rsid w:val="00D77073"/>
    <w:rsid w:val="00D839D2"/>
    <w:rsid w:val="00D916B6"/>
    <w:rsid w:val="00D9493A"/>
    <w:rsid w:val="00D969AC"/>
    <w:rsid w:val="00DA03C6"/>
    <w:rsid w:val="00DA54B7"/>
    <w:rsid w:val="00DA5960"/>
    <w:rsid w:val="00DB5C61"/>
    <w:rsid w:val="00DB6056"/>
    <w:rsid w:val="00DC270C"/>
    <w:rsid w:val="00DD3BD8"/>
    <w:rsid w:val="00DD58C4"/>
    <w:rsid w:val="00DD7DD3"/>
    <w:rsid w:val="00DE5797"/>
    <w:rsid w:val="00DE5EF9"/>
    <w:rsid w:val="00DE5F58"/>
    <w:rsid w:val="00DF1F78"/>
    <w:rsid w:val="00DF54F8"/>
    <w:rsid w:val="00DF6D7F"/>
    <w:rsid w:val="00E05128"/>
    <w:rsid w:val="00E11355"/>
    <w:rsid w:val="00E13179"/>
    <w:rsid w:val="00E142BD"/>
    <w:rsid w:val="00E20CB2"/>
    <w:rsid w:val="00E26075"/>
    <w:rsid w:val="00E275D7"/>
    <w:rsid w:val="00E35F4C"/>
    <w:rsid w:val="00E3693D"/>
    <w:rsid w:val="00E37D3F"/>
    <w:rsid w:val="00E37D7F"/>
    <w:rsid w:val="00E612D3"/>
    <w:rsid w:val="00E706D3"/>
    <w:rsid w:val="00E71530"/>
    <w:rsid w:val="00E82FB4"/>
    <w:rsid w:val="00E83744"/>
    <w:rsid w:val="00E86C85"/>
    <w:rsid w:val="00E90B55"/>
    <w:rsid w:val="00E92C94"/>
    <w:rsid w:val="00E94402"/>
    <w:rsid w:val="00E95FCD"/>
    <w:rsid w:val="00EA025A"/>
    <w:rsid w:val="00EA21B6"/>
    <w:rsid w:val="00EB22A2"/>
    <w:rsid w:val="00EC42AB"/>
    <w:rsid w:val="00EC6292"/>
    <w:rsid w:val="00EE3948"/>
    <w:rsid w:val="00EE74CC"/>
    <w:rsid w:val="00EF3F46"/>
    <w:rsid w:val="00F044AE"/>
    <w:rsid w:val="00F1048A"/>
    <w:rsid w:val="00F112A9"/>
    <w:rsid w:val="00F35818"/>
    <w:rsid w:val="00F404F3"/>
    <w:rsid w:val="00F416FB"/>
    <w:rsid w:val="00F45BC2"/>
    <w:rsid w:val="00F51E5D"/>
    <w:rsid w:val="00F52B32"/>
    <w:rsid w:val="00F53AF8"/>
    <w:rsid w:val="00F54ABB"/>
    <w:rsid w:val="00F72D95"/>
    <w:rsid w:val="00F749C6"/>
    <w:rsid w:val="00F75A0E"/>
    <w:rsid w:val="00F87347"/>
    <w:rsid w:val="00F925F0"/>
    <w:rsid w:val="00F9711C"/>
    <w:rsid w:val="00FA07EB"/>
    <w:rsid w:val="00FB1F0A"/>
    <w:rsid w:val="00FB22C1"/>
    <w:rsid w:val="00FD2917"/>
    <w:rsid w:val="00FD2C34"/>
    <w:rsid w:val="00FD72EC"/>
    <w:rsid w:val="00FE462B"/>
    <w:rsid w:val="00FE5B7A"/>
    <w:rsid w:val="00FF0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4337"/>
    <o:shapelayout v:ext="edit">
      <o:idmap v:ext="edit" data="1"/>
    </o:shapelayout>
  </w:shapeDefaults>
  <w:decimalSymbol w:val="."/>
  <w:listSeparator w:val=","/>
  <w14:docId w14:val="494B5483"/>
  <w15:docId w15:val="{95FD14FC-73D9-D246-9A0F-8E376C199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803"/>
    <w:pPr>
      <w:spacing w:after="0" w:line="240" w:lineRule="auto"/>
    </w:pPr>
    <w:rPr>
      <w:rFonts w:ascii="Arial" w:eastAsia="Times New Roman" w:hAnsi="Arial" w:cs="Times New Roman"/>
      <w:sz w:val="24"/>
      <w:szCs w:val="20"/>
      <w:lang w:eastAsia="en-US"/>
    </w:rPr>
  </w:style>
  <w:style w:type="paragraph" w:styleId="Heading1">
    <w:name w:val="heading 1"/>
    <w:next w:val="Normal"/>
    <w:link w:val="Heading1Char"/>
    <w:uiPriority w:val="9"/>
    <w:qFormat/>
    <w:rsid w:val="009F6803"/>
    <w:pPr>
      <w:keepNext/>
      <w:keepLines/>
      <w:numPr>
        <w:numId w:val="2"/>
      </w:numPr>
      <w:spacing w:before="360" w:after="360" w:line="240" w:lineRule="auto"/>
      <w:ind w:left="357" w:hanging="357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eastAsia="en-US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5F7B9C"/>
    <w:pPr>
      <w:numPr>
        <w:ilvl w:val="1"/>
      </w:numPr>
      <w:spacing w:before="120" w:after="120"/>
      <w:ind w:left="360"/>
      <w:outlineLvl w:val="1"/>
    </w:pPr>
    <w:rPr>
      <w:bCs w:val="0"/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6C58F8"/>
    <w:pPr>
      <w:numPr>
        <w:ilvl w:val="2"/>
      </w:numPr>
      <w:ind w:left="357" w:hanging="357"/>
      <w:outlineLvl w:val="2"/>
    </w:pPr>
    <w:rPr>
      <w:bCs/>
      <w:sz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5F7B9C"/>
    <w:pPr>
      <w:numPr>
        <w:ilvl w:val="3"/>
      </w:numPr>
      <w:outlineLvl w:val="3"/>
    </w:pPr>
    <w:rPr>
      <w:bCs w:val="0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F7B9C"/>
    <w:pPr>
      <w:keepNext/>
      <w:keepLines/>
      <w:numPr>
        <w:ilvl w:val="4"/>
        <w:numId w:val="2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F7B9C"/>
    <w:pPr>
      <w:keepNext/>
      <w:keepLines/>
      <w:numPr>
        <w:ilvl w:val="5"/>
        <w:numId w:val="2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F7B9C"/>
    <w:pPr>
      <w:keepNext/>
      <w:keepLines/>
      <w:numPr>
        <w:ilvl w:val="6"/>
        <w:numId w:val="2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F7B9C"/>
    <w:pPr>
      <w:keepNext/>
      <w:keepLines/>
      <w:numPr>
        <w:ilvl w:val="7"/>
        <w:numId w:val="2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F7B9C"/>
    <w:pPr>
      <w:keepNext/>
      <w:keepLines/>
      <w:numPr>
        <w:ilvl w:val="8"/>
        <w:numId w:val="2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605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6056"/>
  </w:style>
  <w:style w:type="paragraph" w:styleId="Footer">
    <w:name w:val="footer"/>
    <w:basedOn w:val="Normal"/>
    <w:link w:val="FooterChar"/>
    <w:uiPriority w:val="99"/>
    <w:unhideWhenUsed/>
    <w:rsid w:val="00DB605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6056"/>
  </w:style>
  <w:style w:type="paragraph" w:styleId="BalloonText">
    <w:name w:val="Balloon Text"/>
    <w:basedOn w:val="Normal"/>
    <w:link w:val="BalloonTextChar"/>
    <w:uiPriority w:val="99"/>
    <w:semiHidden/>
    <w:unhideWhenUsed/>
    <w:rsid w:val="00DB605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605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unhideWhenUsed/>
    <w:rsid w:val="00E35F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35F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35F4C"/>
    <w:rPr>
      <w:rFonts w:ascii="Arial" w:eastAsia="Times New Roman" w:hAnsi="Arial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5F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5F4C"/>
    <w:rPr>
      <w:rFonts w:ascii="Arial" w:eastAsia="Times New Roman" w:hAnsi="Arial" w:cs="Times New Roman"/>
      <w:b/>
      <w:bCs/>
      <w:sz w:val="20"/>
      <w:szCs w:val="20"/>
      <w:lang w:eastAsia="en-US"/>
    </w:rPr>
  </w:style>
  <w:style w:type="paragraph" w:styleId="BodyText2">
    <w:name w:val="Body Text 2"/>
    <w:basedOn w:val="Normal"/>
    <w:link w:val="BodyText2Char"/>
    <w:rsid w:val="00B43BBD"/>
    <w:rPr>
      <w:i/>
    </w:rPr>
  </w:style>
  <w:style w:type="character" w:customStyle="1" w:styleId="BodyText2Char">
    <w:name w:val="Body Text 2 Char"/>
    <w:basedOn w:val="DefaultParagraphFont"/>
    <w:link w:val="BodyText2"/>
    <w:rsid w:val="00B43BBD"/>
    <w:rPr>
      <w:rFonts w:ascii="Arial" w:eastAsia="Times New Roman" w:hAnsi="Arial" w:cs="Times New Roman"/>
      <w:i/>
      <w:sz w:val="24"/>
      <w:szCs w:val="20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9F6803"/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5F7B9C"/>
    <w:rPr>
      <w:rFonts w:asciiTheme="majorHAnsi" w:eastAsiaTheme="majorEastAsia" w:hAnsiTheme="majorHAnsi" w:cstheme="majorBidi"/>
      <w:b/>
      <w:color w:val="4F81BD" w:themeColor="accent1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6C58F8"/>
    <w:rPr>
      <w:rFonts w:asciiTheme="majorHAnsi" w:eastAsiaTheme="majorEastAsia" w:hAnsiTheme="majorHAnsi" w:cstheme="majorBidi"/>
      <w:b/>
      <w:bCs/>
      <w:color w:val="4F81BD" w:themeColor="accent1"/>
      <w:sz w:val="24"/>
      <w:szCs w:val="26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5F7B9C"/>
    <w:rPr>
      <w:rFonts w:asciiTheme="majorHAnsi" w:eastAsiaTheme="majorEastAsia" w:hAnsiTheme="majorHAnsi" w:cstheme="majorBidi"/>
      <w:b/>
      <w:iCs/>
      <w:color w:val="4F81BD" w:themeColor="accent1"/>
      <w:sz w:val="24"/>
      <w:szCs w:val="26"/>
      <w:lang w:eastAsia="en-US"/>
    </w:rPr>
  </w:style>
  <w:style w:type="numbering" w:customStyle="1" w:styleId="Headings">
    <w:name w:val="Headings"/>
    <w:uiPriority w:val="99"/>
    <w:rsid w:val="005F7B9C"/>
    <w:pPr>
      <w:numPr>
        <w:numId w:val="1"/>
      </w:numPr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2BB6"/>
    <w:pPr>
      <w:numPr>
        <w:numId w:val="0"/>
      </w:numPr>
      <w:spacing w:before="480" w:after="0" w:line="276" w:lineRule="auto"/>
      <w:outlineLvl w:val="9"/>
    </w:pPr>
    <w:rPr>
      <w:color w:val="365F91" w:themeColor="accent1" w:themeShade="BF"/>
      <w:lang w:val="en-US"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F7B9C"/>
    <w:rPr>
      <w:rFonts w:asciiTheme="majorHAnsi" w:eastAsiaTheme="majorEastAsia" w:hAnsiTheme="majorHAnsi" w:cstheme="majorBidi"/>
      <w:color w:val="243F60" w:themeColor="accent1" w:themeShade="7F"/>
      <w:sz w:val="24"/>
      <w:szCs w:val="20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F7B9C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0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F7B9C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0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F7B9C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F7B9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E5605"/>
    <w:pPr>
      <w:shd w:val="clear" w:color="auto" w:fill="FFFFFF" w:themeFill="background1"/>
      <w:tabs>
        <w:tab w:val="left" w:pos="480"/>
        <w:tab w:val="right" w:leader="dot" w:pos="10456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522BB6"/>
    <w:rPr>
      <w:color w:val="0000FF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926C1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926C19"/>
    <w:pPr>
      <w:spacing w:after="100"/>
      <w:ind w:left="480"/>
    </w:pPr>
  </w:style>
  <w:style w:type="paragraph" w:styleId="ListParagraph">
    <w:name w:val="List Paragraph"/>
    <w:basedOn w:val="Normal"/>
    <w:uiPriority w:val="34"/>
    <w:qFormat/>
    <w:rsid w:val="00926C19"/>
    <w:pPr>
      <w:ind w:left="720"/>
      <w:contextualSpacing/>
    </w:pPr>
  </w:style>
  <w:style w:type="paragraph" w:customStyle="1" w:styleId="text">
    <w:name w:val="text"/>
    <w:basedOn w:val="Normal"/>
    <w:rsid w:val="00926C19"/>
    <w:pPr>
      <w:spacing w:before="100" w:beforeAutospacing="1" w:after="100" w:afterAutospacing="1"/>
    </w:pPr>
    <w:rPr>
      <w:rFonts w:cs="Arial"/>
      <w:color w:val="000000"/>
      <w:sz w:val="22"/>
      <w:szCs w:val="22"/>
      <w:lang w:eastAsia="en-GB"/>
    </w:rPr>
  </w:style>
  <w:style w:type="character" w:customStyle="1" w:styleId="f">
    <w:name w:val="f"/>
    <w:basedOn w:val="DefaultParagraphFont"/>
    <w:rsid w:val="00926C19"/>
  </w:style>
  <w:style w:type="character" w:styleId="HTMLCite">
    <w:name w:val="HTML Cite"/>
    <w:uiPriority w:val="99"/>
    <w:semiHidden/>
    <w:unhideWhenUsed/>
    <w:rsid w:val="00926C19"/>
    <w:rPr>
      <w:i/>
      <w:iCs/>
    </w:rPr>
  </w:style>
  <w:style w:type="table" w:styleId="TableGrid">
    <w:name w:val="Table Grid"/>
    <w:basedOn w:val="TableNormal"/>
    <w:uiPriority w:val="39"/>
    <w:rsid w:val="003C52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uiPriority w:val="99"/>
    <w:unhideWhenUsed/>
    <w:rsid w:val="00DB5C61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B5C61"/>
    <w:rPr>
      <w:rFonts w:ascii="Arial" w:eastAsia="Times New Roman" w:hAnsi="Arial" w:cs="Times New Roman"/>
      <w:sz w:val="24"/>
      <w:szCs w:val="20"/>
      <w:lang w:eastAsia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966D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966DB"/>
    <w:rPr>
      <w:rFonts w:ascii="Arial" w:eastAsia="Times New Roman" w:hAnsi="Arial" w:cs="Times New Roman"/>
      <w:sz w:val="16"/>
      <w:szCs w:val="16"/>
      <w:lang w:eastAsia="en-US"/>
    </w:rPr>
  </w:style>
  <w:style w:type="character" w:styleId="Emphasis">
    <w:name w:val="Emphasis"/>
    <w:uiPriority w:val="20"/>
    <w:qFormat/>
    <w:rsid w:val="006C4516"/>
    <w:rPr>
      <w:i/>
      <w:iCs/>
    </w:rPr>
  </w:style>
  <w:style w:type="character" w:customStyle="1" w:styleId="subfielddata">
    <w:name w:val="subfielddata"/>
    <w:basedOn w:val="DefaultParagraphFont"/>
    <w:rsid w:val="006C451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B71B7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B71B7"/>
    <w:rPr>
      <w:rFonts w:ascii="Arial" w:eastAsia="Times New Roman" w:hAnsi="Arial" w:cs="Times New Roman"/>
      <w:sz w:val="24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B7851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856FF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56FF0"/>
    <w:rPr>
      <w:rFonts w:ascii="Arial" w:eastAsia="Times New Roman" w:hAnsi="Arial" w:cs="Times New Roman"/>
      <w:sz w:val="24"/>
      <w:szCs w:val="20"/>
      <w:lang w:eastAsia="en-US"/>
    </w:rPr>
  </w:style>
  <w:style w:type="character" w:styleId="PageNumber">
    <w:name w:val="page number"/>
    <w:basedOn w:val="DefaultParagraphFont"/>
    <w:rsid w:val="00856FF0"/>
  </w:style>
  <w:style w:type="paragraph" w:styleId="FootnoteText">
    <w:name w:val="footnote text"/>
    <w:basedOn w:val="Normal"/>
    <w:link w:val="FootnoteTextChar"/>
    <w:semiHidden/>
    <w:rsid w:val="00856FF0"/>
    <w:rPr>
      <w:rFonts w:ascii="Times New Roman" w:hAnsi="Times New Roman"/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856FF0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Default">
    <w:name w:val="Default"/>
    <w:rsid w:val="00D9493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5E4C90"/>
    <w:pPr>
      <w:spacing w:after="0" w:line="240" w:lineRule="auto"/>
    </w:pPr>
    <w:rPr>
      <w:rFonts w:ascii="Arial" w:eastAsia="Times New Roman" w:hAnsi="Arial" w:cs="Times New Roman"/>
      <w:sz w:val="24"/>
      <w:szCs w:val="20"/>
      <w:lang w:eastAsia="en-US"/>
    </w:rPr>
  </w:style>
  <w:style w:type="paragraph" w:styleId="NoSpacing">
    <w:name w:val="No Spacing"/>
    <w:basedOn w:val="Normal"/>
    <w:uiPriority w:val="1"/>
    <w:qFormat/>
    <w:rsid w:val="0094403E"/>
    <w:rPr>
      <w:rFonts w:ascii="Calibri" w:hAnsi="Calibri"/>
      <w:sz w:val="22"/>
      <w:szCs w:val="22"/>
      <w:lang w:eastAsia="en-GB"/>
    </w:rPr>
  </w:style>
  <w:style w:type="paragraph" w:styleId="PlainText">
    <w:name w:val="Plain Text"/>
    <w:basedOn w:val="Normal"/>
    <w:link w:val="PlainTextChar"/>
    <w:uiPriority w:val="99"/>
    <w:unhideWhenUsed/>
    <w:rsid w:val="0073174B"/>
    <w:rPr>
      <w:rFonts w:eastAsia="Calibri"/>
      <w:color w:val="000000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3174B"/>
    <w:rPr>
      <w:rFonts w:ascii="Arial" w:eastAsia="Calibri" w:hAnsi="Arial" w:cs="Times New Roman"/>
      <w:color w:val="000000"/>
      <w:sz w:val="24"/>
      <w:szCs w:val="21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7B1E70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B1E7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character" w:styleId="Strong">
    <w:name w:val="Strong"/>
    <w:basedOn w:val="DefaultParagraphFont"/>
    <w:uiPriority w:val="22"/>
    <w:qFormat/>
    <w:rsid w:val="007E53F3"/>
    <w:rPr>
      <w:b/>
      <w:bCs/>
    </w:rPr>
  </w:style>
  <w:style w:type="numbering" w:styleId="111111">
    <w:name w:val="Outline List 2"/>
    <w:basedOn w:val="NoList"/>
    <w:uiPriority w:val="99"/>
    <w:semiHidden/>
    <w:unhideWhenUsed/>
    <w:rsid w:val="00A7630D"/>
    <w:pPr>
      <w:numPr>
        <w:numId w:val="3"/>
      </w:numPr>
    </w:pPr>
  </w:style>
  <w:style w:type="paragraph" w:styleId="NormalWeb">
    <w:name w:val="Normal (Web)"/>
    <w:basedOn w:val="Normal"/>
    <w:uiPriority w:val="99"/>
    <w:semiHidden/>
    <w:unhideWhenUsed/>
    <w:rsid w:val="00A10C65"/>
    <w:rPr>
      <w:rFonts w:ascii="Times New Roman" w:hAnsi="Times New Roman"/>
      <w:szCs w:val="24"/>
      <w:lang w:eastAsia="en-GB"/>
    </w:rPr>
  </w:style>
  <w:style w:type="paragraph" w:styleId="ListBullet">
    <w:name w:val="List Bullet"/>
    <w:basedOn w:val="Normal"/>
    <w:autoRedefine/>
    <w:rsid w:val="00822C54"/>
    <w:pPr>
      <w:jc w:val="both"/>
    </w:pPr>
    <w:rPr>
      <w:rFonts w:cs="Arial"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3BD8"/>
    <w:rPr>
      <w:color w:val="605E5C"/>
      <w:shd w:val="clear" w:color="auto" w:fill="E1DFDD"/>
    </w:rPr>
  </w:style>
  <w:style w:type="table" w:customStyle="1" w:styleId="GridTable1Light-Accent11">
    <w:name w:val="Grid Table 1 Light - Accent 11"/>
    <w:basedOn w:val="TableNormal"/>
    <w:uiPriority w:val="46"/>
    <w:rsid w:val="00E90B55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27E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04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82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2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088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543660">
                      <w:marLeft w:val="38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6222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1409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73314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662989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9676578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25863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58744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9155036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89193162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867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6522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484516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74602978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0721736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88054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761698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58965804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46040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72986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45364900">
                                                  <w:blockQuote w:val="1"/>
                                                  <w:marLeft w:val="720"/>
                                                  <w:marRight w:val="0"/>
                                                  <w:marTop w:val="10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77071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49498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112809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168011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168728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07732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661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97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12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561571">
                      <w:marLeft w:val="38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0384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9110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3810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801054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3567300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10480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20242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451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06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81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320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3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0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41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04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512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0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0824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2957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22088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21765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72296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57755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91599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3250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18715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205443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16054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667434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836684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144039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08447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526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793393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4916826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5044452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0877734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6793831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9148559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071727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393537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1242311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789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44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052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119838">
                      <w:marLeft w:val="38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4534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7343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373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536381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3662699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07955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13030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6907178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75187187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81952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96621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3079733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92754447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412028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30807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910051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77309500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28865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41621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070622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6345252">
                                                  <w:blockQuote w:val="1"/>
                                                  <w:marLeft w:val="720"/>
                                                  <w:marRight w:val="0"/>
                                                  <w:marTop w:val="10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19819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252219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77189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57494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690837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naji@nsbm.ac.l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gress xmlns="be8701d8-bbbe-4753-a119-fb6eb7c05798">1. Incomplete</Progres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B1ACAF898A0749A86DDE90B30049F0" ma:contentTypeVersion="7" ma:contentTypeDescription="Create a new document." ma:contentTypeScope="" ma:versionID="3789c96d38e1ade9bd8a948f06d4eff1">
  <xsd:schema xmlns:xsd="http://www.w3.org/2001/XMLSchema" xmlns:xs="http://www.w3.org/2001/XMLSchema" xmlns:p="http://schemas.microsoft.com/office/2006/metadata/properties" xmlns:ns2="be8701d8-bbbe-4753-a119-fb6eb7c05798" xmlns:ns3="85e56b3a-a3dc-4c61-92e1-90eb764f6397" targetNamespace="http://schemas.microsoft.com/office/2006/metadata/properties" ma:root="true" ma:fieldsID="d969bce76380b5facfe9d66aca2291d3" ns2:_="" ns3:_="">
    <xsd:import namespace="be8701d8-bbbe-4753-a119-fb6eb7c05798"/>
    <xsd:import namespace="85e56b3a-a3dc-4c61-92e1-90eb764f63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Progres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8701d8-bbbe-4753-a119-fb6eb7c05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Progress" ma:index="10" nillable="true" ma:displayName="Progress" ma:default="1. Incomplete" ma:format="Dropdown" ma:internalName="Progress">
      <xsd:simpleType>
        <xsd:restriction base="dms:Choice">
          <xsd:enumeration value="1. Incomplete"/>
          <xsd:enumeration value="2. Uploaded"/>
          <xsd:enumeration value="3. Moderated"/>
          <xsd:enumeration value="4. Updated"/>
          <xsd:enumeration value="5. Finalised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e56b3a-a3dc-4c61-92e1-90eb764f639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F3C578-FEB5-42E2-849A-151862DAFA2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F338326-7E7D-47D1-9C41-742121922985}">
  <ds:schemaRefs>
    <ds:schemaRef ds:uri="http://schemas.microsoft.com/office/2006/metadata/properties"/>
    <ds:schemaRef ds:uri="http://schemas.microsoft.com/office/infopath/2007/PartnerControls"/>
    <ds:schemaRef ds:uri="be8701d8-bbbe-4753-a119-fb6eb7c05798"/>
  </ds:schemaRefs>
</ds:datastoreItem>
</file>

<file path=customXml/itemProps3.xml><?xml version="1.0" encoding="utf-8"?>
<ds:datastoreItem xmlns:ds="http://schemas.openxmlformats.org/officeDocument/2006/customXml" ds:itemID="{4B795F2E-9495-48EF-9C09-6EE957FBDBD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D228FD5-BB9E-49C1-B273-E82F191E1D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8701d8-bbbe-4753-a119-fb6eb7c05798"/>
    <ds:schemaRef ds:uri="85e56b3a-a3dc-4c61-92e1-90eb764f63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3</Pages>
  <Words>226</Words>
  <Characters>129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lymouth</Company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s Pomeroy</dc:creator>
  <cp:lastModifiedBy>Saravanapavan Nasiketha</cp:lastModifiedBy>
  <cp:revision>15</cp:revision>
  <cp:lastPrinted>2021-07-15T15:49:00Z</cp:lastPrinted>
  <dcterms:created xsi:type="dcterms:W3CDTF">2021-07-15T15:49:00Z</dcterms:created>
  <dcterms:modified xsi:type="dcterms:W3CDTF">2025-08-28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B1ACAF898A0749A86DDE90B30049F0</vt:lpwstr>
  </property>
</Properties>
</file>